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04A8E0" w14:textId="426C1089" w:rsidR="002F6F25" w:rsidRPr="001A1FBC" w:rsidRDefault="001A1FBC" w:rsidP="00034931">
      <w:pPr>
        <w:rPr>
          <w:b/>
          <w:sz w:val="32"/>
          <w:u w:val="single"/>
        </w:rPr>
      </w:pP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 w:rsidRPr="001A1FBC">
        <w:rPr>
          <w:b/>
          <w:sz w:val="32"/>
          <w:u w:val="single"/>
        </w:rPr>
        <w:t>BULBS</w:t>
      </w:r>
    </w:p>
    <w:p w14:paraId="69961BE9" w14:textId="77777777" w:rsidR="00435486" w:rsidRPr="00D63288" w:rsidRDefault="00435486" w:rsidP="00D63288">
      <w:pPr>
        <w:rPr>
          <w:b/>
        </w:rPr>
      </w:pPr>
      <w:r w:rsidRPr="00D63288">
        <w:rPr>
          <w:b/>
        </w:rPr>
        <w:t>A</w:t>
      </w:r>
      <w:r>
        <w:rPr>
          <w:b/>
        </w:rPr>
        <w:t>l</w:t>
      </w:r>
      <w:r w:rsidRPr="00D63288">
        <w:rPr>
          <w:b/>
        </w:rPr>
        <w:t>bert &amp; Eloi</w:t>
      </w:r>
      <w:r>
        <w:rPr>
          <w:b/>
        </w:rPr>
        <w:t xml:space="preserve">se </w:t>
      </w:r>
      <w:r w:rsidRPr="00D63288">
        <w:rPr>
          <w:b/>
        </w:rPr>
        <w:t>Hansel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Richard &amp; Jean Tipton</w:t>
      </w:r>
    </w:p>
    <w:p w14:paraId="3EB9A9E3" w14:textId="77777777" w:rsidR="00435486" w:rsidRDefault="00435486" w:rsidP="00D63288">
      <w:pPr>
        <w:rPr>
          <w:b/>
        </w:rPr>
      </w:pPr>
      <w:r>
        <w:rPr>
          <w:b/>
        </w:rPr>
        <w:t xml:space="preserve">Alma </w:t>
      </w:r>
      <w:r w:rsidRPr="00D63288">
        <w:rPr>
          <w:b/>
        </w:rPr>
        <w:t>Tipton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D63288">
        <w:rPr>
          <w:b/>
        </w:rPr>
        <w:t>Richard &amp; Jean Tipton</w:t>
      </w:r>
    </w:p>
    <w:p w14:paraId="73B7470C" w14:textId="77777777" w:rsidR="00435486" w:rsidRPr="00CE36AF" w:rsidRDefault="00435486" w:rsidP="00CC34AF">
      <w:pPr>
        <w:rPr>
          <w:b/>
        </w:rPr>
      </w:pPr>
      <w:proofErr w:type="spellStart"/>
      <w:r>
        <w:rPr>
          <w:b/>
        </w:rPr>
        <w:t>Alyce</w:t>
      </w:r>
      <w:proofErr w:type="spellEnd"/>
      <w:r>
        <w:rPr>
          <w:b/>
        </w:rPr>
        <w:t xml:space="preserve"> </w:t>
      </w:r>
      <w:proofErr w:type="spellStart"/>
      <w:r w:rsidRPr="00CC34AF">
        <w:rPr>
          <w:b/>
        </w:rPr>
        <w:t>Merryman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Jean </w:t>
      </w:r>
      <w:proofErr w:type="spellStart"/>
      <w:r>
        <w:rPr>
          <w:b/>
        </w:rPr>
        <w:t>Merryman</w:t>
      </w:r>
      <w:proofErr w:type="spellEnd"/>
    </w:p>
    <w:p w14:paraId="592D928A" w14:textId="77777777" w:rsidR="00435486" w:rsidRPr="00C92ED3" w:rsidRDefault="00435486" w:rsidP="00C92ED3">
      <w:pPr>
        <w:rPr>
          <w:b/>
        </w:rPr>
      </w:pPr>
      <w:r>
        <w:rPr>
          <w:b/>
        </w:rPr>
        <w:t xml:space="preserve">Anna </w:t>
      </w:r>
      <w:r w:rsidRPr="00C92ED3">
        <w:rPr>
          <w:b/>
        </w:rPr>
        <w:t>Mille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F7AFD">
        <w:rPr>
          <w:b/>
        </w:rPr>
        <w:t xml:space="preserve">Linda </w:t>
      </w:r>
      <w:proofErr w:type="spellStart"/>
      <w:r w:rsidRPr="007F7AFD">
        <w:rPr>
          <w:b/>
        </w:rPr>
        <w:t>Friel</w:t>
      </w:r>
      <w:proofErr w:type="spellEnd"/>
    </w:p>
    <w:p w14:paraId="445BA9A6" w14:textId="77777777" w:rsidR="00435486" w:rsidRDefault="00435486" w:rsidP="00D63288">
      <w:pPr>
        <w:rPr>
          <w:b/>
        </w:rPr>
      </w:pPr>
      <w:r>
        <w:rPr>
          <w:b/>
        </w:rPr>
        <w:t>Arthur Maie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Mary </w:t>
      </w:r>
      <w:proofErr w:type="spellStart"/>
      <w:r>
        <w:rPr>
          <w:b/>
        </w:rPr>
        <w:t>Kuhlmann</w:t>
      </w:r>
      <w:proofErr w:type="spellEnd"/>
    </w:p>
    <w:p w14:paraId="0B882644" w14:textId="77777777" w:rsidR="00435486" w:rsidRPr="00C90327" w:rsidRDefault="00435486" w:rsidP="00C90327">
      <w:pPr>
        <w:rPr>
          <w:b/>
        </w:rPr>
      </w:pPr>
      <w:r>
        <w:rPr>
          <w:b/>
        </w:rPr>
        <w:t xml:space="preserve">Barbara </w:t>
      </w:r>
      <w:r w:rsidRPr="00C90327">
        <w:rPr>
          <w:b/>
        </w:rPr>
        <w:t>Flood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Angela Flood</w:t>
      </w:r>
    </w:p>
    <w:p w14:paraId="0130B3D5" w14:textId="77777777" w:rsidR="00435486" w:rsidRPr="00C92ED3" w:rsidRDefault="00435486" w:rsidP="00C92ED3">
      <w:pPr>
        <w:rPr>
          <w:b/>
        </w:rPr>
      </w:pPr>
      <w:r>
        <w:rPr>
          <w:b/>
        </w:rPr>
        <w:t xml:space="preserve">Betty </w:t>
      </w:r>
      <w:r w:rsidRPr="00C92ED3">
        <w:rPr>
          <w:b/>
        </w:rPr>
        <w:t>Bar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F7AFD">
        <w:rPr>
          <w:b/>
        </w:rPr>
        <w:t xml:space="preserve">Linda </w:t>
      </w:r>
      <w:proofErr w:type="spellStart"/>
      <w:r w:rsidRPr="007F7AFD">
        <w:rPr>
          <w:b/>
        </w:rPr>
        <w:t>Friel</w:t>
      </w:r>
      <w:proofErr w:type="spellEnd"/>
    </w:p>
    <w:p w14:paraId="446F9D8A" w14:textId="77777777" w:rsidR="00435486" w:rsidRPr="00CC34AF" w:rsidRDefault="00435486" w:rsidP="00CC34AF">
      <w:pPr>
        <w:rPr>
          <w:b/>
        </w:rPr>
      </w:pPr>
      <w:r>
        <w:rPr>
          <w:b/>
        </w:rPr>
        <w:t xml:space="preserve">Betty </w:t>
      </w:r>
      <w:proofErr w:type="spellStart"/>
      <w:r w:rsidRPr="00CC34AF">
        <w:rPr>
          <w:b/>
        </w:rPr>
        <w:t>Forgays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Jean </w:t>
      </w:r>
      <w:proofErr w:type="spellStart"/>
      <w:r>
        <w:rPr>
          <w:b/>
        </w:rPr>
        <w:t>Merryman</w:t>
      </w:r>
      <w:proofErr w:type="spellEnd"/>
    </w:p>
    <w:p w14:paraId="08FB8297" w14:textId="77777777" w:rsidR="00435486" w:rsidRPr="006E0355" w:rsidRDefault="00435486" w:rsidP="006E0355">
      <w:pPr>
        <w:rPr>
          <w:b/>
        </w:rPr>
      </w:pPr>
      <w:r>
        <w:rPr>
          <w:b/>
        </w:rPr>
        <w:t xml:space="preserve">Bill </w:t>
      </w:r>
      <w:r w:rsidRPr="006E0355">
        <w:rPr>
          <w:b/>
        </w:rPr>
        <w:t>Harrier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Jane Harrier</w:t>
      </w:r>
    </w:p>
    <w:p w14:paraId="33CD966D" w14:textId="77777777" w:rsidR="00435486" w:rsidRDefault="00435486" w:rsidP="00100544">
      <w:pPr>
        <w:rPr>
          <w:b/>
        </w:rPr>
      </w:pPr>
      <w:r>
        <w:rPr>
          <w:b/>
        </w:rPr>
        <w:t xml:space="preserve">Billy Cooper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Jean Cooper</w:t>
      </w:r>
    </w:p>
    <w:p w14:paraId="71109695" w14:textId="77777777" w:rsidR="00435486" w:rsidRPr="0074300F" w:rsidRDefault="00435486" w:rsidP="0074300F">
      <w:pPr>
        <w:rPr>
          <w:b/>
        </w:rPr>
      </w:pPr>
      <w:r>
        <w:rPr>
          <w:b/>
        </w:rPr>
        <w:t xml:space="preserve">Bob </w:t>
      </w:r>
      <w:r w:rsidRPr="0074300F">
        <w:rPr>
          <w:b/>
        </w:rPr>
        <w:t xml:space="preserve">Bollinger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raig &amp; Pamela Carlisle</w:t>
      </w:r>
    </w:p>
    <w:p w14:paraId="246DBACE" w14:textId="77777777" w:rsidR="00435486" w:rsidRDefault="00435486" w:rsidP="00D63216">
      <w:pPr>
        <w:rPr>
          <w:b/>
        </w:rPr>
      </w:pPr>
      <w:r>
        <w:rPr>
          <w:b/>
        </w:rPr>
        <w:t xml:space="preserve">Bob Brill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Fannie Brill</w:t>
      </w:r>
    </w:p>
    <w:p w14:paraId="20A4413C" w14:textId="77777777" w:rsidR="00435486" w:rsidRPr="002F3A16" w:rsidRDefault="00435486" w:rsidP="002F3A16">
      <w:pPr>
        <w:rPr>
          <w:b/>
        </w:rPr>
      </w:pPr>
      <w:r>
        <w:rPr>
          <w:b/>
        </w:rPr>
        <w:t xml:space="preserve">Butch </w:t>
      </w:r>
      <w:r w:rsidRPr="002F3A16">
        <w:rPr>
          <w:b/>
        </w:rPr>
        <w:t>Morrison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athryn Morrison</w:t>
      </w:r>
    </w:p>
    <w:p w14:paraId="586770D0" w14:textId="77777777" w:rsidR="00435486" w:rsidRDefault="00435486" w:rsidP="00D63216">
      <w:pPr>
        <w:rPr>
          <w:b/>
        </w:rPr>
      </w:pPr>
      <w:r>
        <w:rPr>
          <w:b/>
        </w:rPr>
        <w:t xml:space="preserve">Carol Hansel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proofErr w:type="spellStart"/>
      <w:r>
        <w:rPr>
          <w:b/>
        </w:rPr>
        <w:t>Keena</w:t>
      </w:r>
      <w:proofErr w:type="spellEnd"/>
      <w:r>
        <w:rPr>
          <w:b/>
        </w:rPr>
        <w:t xml:space="preserve"> Hansel</w:t>
      </w:r>
    </w:p>
    <w:p w14:paraId="135FC97C" w14:textId="77777777" w:rsidR="00435486" w:rsidRPr="00C92ED3" w:rsidRDefault="00435486" w:rsidP="00C92ED3">
      <w:pPr>
        <w:rPr>
          <w:b/>
        </w:rPr>
      </w:pPr>
      <w:r>
        <w:rPr>
          <w:b/>
        </w:rPr>
        <w:t xml:space="preserve">Carol </w:t>
      </w:r>
      <w:r w:rsidRPr="00C92ED3">
        <w:rPr>
          <w:b/>
        </w:rPr>
        <w:t>Wood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F7AFD">
        <w:rPr>
          <w:b/>
        </w:rPr>
        <w:t xml:space="preserve">Linda </w:t>
      </w:r>
      <w:proofErr w:type="spellStart"/>
      <w:r w:rsidRPr="007F7AFD">
        <w:rPr>
          <w:b/>
        </w:rPr>
        <w:t>Friel</w:t>
      </w:r>
      <w:proofErr w:type="spellEnd"/>
    </w:p>
    <w:p w14:paraId="5CC15F6E" w14:textId="77777777" w:rsidR="00435486" w:rsidRDefault="00435486" w:rsidP="00100544">
      <w:pPr>
        <w:rPr>
          <w:b/>
        </w:rPr>
      </w:pPr>
      <w:r>
        <w:rPr>
          <w:b/>
        </w:rPr>
        <w:t xml:space="preserve">Charles </w:t>
      </w:r>
      <w:proofErr w:type="spellStart"/>
      <w:r>
        <w:rPr>
          <w:b/>
        </w:rPr>
        <w:t>Yontz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Judy </w:t>
      </w:r>
      <w:proofErr w:type="spellStart"/>
      <w:r>
        <w:rPr>
          <w:b/>
        </w:rPr>
        <w:t>Yontz</w:t>
      </w:r>
      <w:proofErr w:type="spellEnd"/>
    </w:p>
    <w:p w14:paraId="0176E072" w14:textId="77777777" w:rsidR="00435486" w:rsidRPr="00F33321" w:rsidRDefault="00435486" w:rsidP="00F33321">
      <w:pPr>
        <w:rPr>
          <w:b/>
        </w:rPr>
      </w:pPr>
      <w:r w:rsidRPr="00F33321">
        <w:rPr>
          <w:b/>
        </w:rPr>
        <w:t xml:space="preserve">Charlie &amp; Ruthie McLaughlin 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Jon &amp; Jessie </w:t>
      </w:r>
      <w:proofErr w:type="spellStart"/>
      <w:r w:rsidRPr="00F33321">
        <w:rPr>
          <w:b/>
        </w:rPr>
        <w:t>Kullman</w:t>
      </w:r>
      <w:proofErr w:type="spellEnd"/>
    </w:p>
    <w:p w14:paraId="488D34F4" w14:textId="77777777" w:rsidR="00435486" w:rsidRPr="002F3A16" w:rsidRDefault="00435486" w:rsidP="002F3A16">
      <w:pPr>
        <w:rPr>
          <w:b/>
        </w:rPr>
      </w:pPr>
      <w:r>
        <w:rPr>
          <w:b/>
        </w:rPr>
        <w:t xml:space="preserve">Clarence </w:t>
      </w:r>
      <w:r w:rsidRPr="002F3A16">
        <w:rPr>
          <w:b/>
        </w:rPr>
        <w:t>Morrison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athryn Morrison</w:t>
      </w:r>
    </w:p>
    <w:p w14:paraId="6C354FAD" w14:textId="77777777" w:rsidR="00435486" w:rsidRPr="00F33321" w:rsidRDefault="00435486" w:rsidP="00F33321">
      <w:pPr>
        <w:rPr>
          <w:b/>
        </w:rPr>
      </w:pPr>
      <w:r w:rsidRPr="00F33321">
        <w:rPr>
          <w:b/>
        </w:rPr>
        <w:t>Dakota</w:t>
      </w:r>
      <w:r w:rsidRPr="00F33321">
        <w:rPr>
          <w:b/>
        </w:rPr>
        <w:tab/>
        <w:t xml:space="preserve">Dunn 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Jon &amp; Jessie </w:t>
      </w:r>
      <w:proofErr w:type="spellStart"/>
      <w:r w:rsidRPr="00F33321">
        <w:rPr>
          <w:b/>
        </w:rPr>
        <w:t>Kullman</w:t>
      </w:r>
      <w:proofErr w:type="spellEnd"/>
    </w:p>
    <w:p w14:paraId="543E9FC0" w14:textId="77777777" w:rsidR="00435486" w:rsidRPr="00F33321" w:rsidRDefault="00435486" w:rsidP="00F33321">
      <w:pPr>
        <w:rPr>
          <w:b/>
        </w:rPr>
      </w:pPr>
      <w:r w:rsidRPr="00F33321">
        <w:rPr>
          <w:b/>
        </w:rPr>
        <w:t xml:space="preserve">Dan Lowe 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Jon &amp; Jessie </w:t>
      </w:r>
      <w:proofErr w:type="spellStart"/>
      <w:r w:rsidRPr="00F33321">
        <w:rPr>
          <w:b/>
        </w:rPr>
        <w:t>Kullman</w:t>
      </w:r>
      <w:proofErr w:type="spellEnd"/>
    </w:p>
    <w:p w14:paraId="018364FE" w14:textId="77777777" w:rsidR="00435486" w:rsidRPr="00DD7DA4" w:rsidRDefault="00435486" w:rsidP="00DD7DA4">
      <w:pPr>
        <w:rPr>
          <w:b/>
        </w:rPr>
      </w:pPr>
      <w:r w:rsidRPr="00DD7DA4">
        <w:rPr>
          <w:b/>
        </w:rPr>
        <w:t>Deceased Loved Ones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Ron &amp; Terri Carpenter</w:t>
      </w:r>
    </w:p>
    <w:p w14:paraId="28C60864" w14:textId="77777777" w:rsidR="00435486" w:rsidRDefault="00435486" w:rsidP="00DD7DA4">
      <w:pPr>
        <w:rPr>
          <w:b/>
        </w:rPr>
      </w:pPr>
      <w:r w:rsidRPr="00DD7DA4">
        <w:rPr>
          <w:b/>
        </w:rPr>
        <w:t>Deceased Loved One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Ron &amp; Terri Carpenter</w:t>
      </w:r>
    </w:p>
    <w:p w14:paraId="503CACEF" w14:textId="77777777" w:rsidR="00435486" w:rsidRPr="00F33321" w:rsidRDefault="00435486" w:rsidP="00F33321">
      <w:pPr>
        <w:rPr>
          <w:b/>
        </w:rPr>
      </w:pPr>
      <w:r w:rsidRPr="00F33321">
        <w:rPr>
          <w:b/>
        </w:rPr>
        <w:t>Derek Dunn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 Jon &amp; Jessie </w:t>
      </w:r>
      <w:proofErr w:type="spellStart"/>
      <w:r w:rsidRPr="00F33321">
        <w:rPr>
          <w:b/>
        </w:rPr>
        <w:t>Kullman</w:t>
      </w:r>
      <w:proofErr w:type="spellEnd"/>
    </w:p>
    <w:p w14:paraId="42C3328A" w14:textId="77777777" w:rsidR="00435486" w:rsidRDefault="00435486" w:rsidP="00100544">
      <w:pPr>
        <w:rPr>
          <w:b/>
        </w:rPr>
      </w:pPr>
      <w:r>
        <w:rPr>
          <w:b/>
        </w:rPr>
        <w:t xml:space="preserve">Don Ros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Virginia </w:t>
      </w:r>
      <w:proofErr w:type="spellStart"/>
      <w:r>
        <w:rPr>
          <w:b/>
        </w:rPr>
        <w:t>Ardelian</w:t>
      </w:r>
      <w:proofErr w:type="spellEnd"/>
    </w:p>
    <w:p w14:paraId="5576B4E5" w14:textId="77777777" w:rsidR="00435486" w:rsidRDefault="00435486" w:rsidP="00034931">
      <w:pPr>
        <w:rPr>
          <w:b/>
        </w:rPr>
      </w:pPr>
      <w:r w:rsidRPr="00CE36AF">
        <w:rPr>
          <w:b/>
        </w:rPr>
        <w:t>Doug Davis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Ronald Davis</w:t>
      </w:r>
    </w:p>
    <w:p w14:paraId="46068A16" w14:textId="77777777" w:rsidR="00435486" w:rsidRDefault="00435486" w:rsidP="00D63216">
      <w:pPr>
        <w:rPr>
          <w:b/>
        </w:rPr>
      </w:pPr>
      <w:r>
        <w:rPr>
          <w:b/>
        </w:rPr>
        <w:t xml:space="preserve">Edwin &amp; Katherine </w:t>
      </w:r>
      <w:r w:rsidRPr="004E062F">
        <w:rPr>
          <w:b/>
        </w:rPr>
        <w:t>Bell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Fannie Brill</w:t>
      </w:r>
    </w:p>
    <w:p w14:paraId="48C4000C" w14:textId="77777777" w:rsidR="00A6418F" w:rsidRDefault="00A6418F" w:rsidP="00FD10B8">
      <w:pPr>
        <w:rPr>
          <w:b/>
        </w:rPr>
      </w:pPr>
    </w:p>
    <w:p w14:paraId="46C34098" w14:textId="77777777" w:rsidR="001A1FBC" w:rsidRDefault="001A1FBC" w:rsidP="00FD10B8">
      <w:pPr>
        <w:rPr>
          <w:b/>
        </w:rPr>
      </w:pPr>
    </w:p>
    <w:p w14:paraId="03EC401E" w14:textId="77777777" w:rsidR="00435486" w:rsidRPr="00FD10B8" w:rsidRDefault="00435486" w:rsidP="00FD10B8">
      <w:pPr>
        <w:rPr>
          <w:b/>
        </w:rPr>
      </w:pPr>
      <w:bookmarkStart w:id="0" w:name="_GoBack"/>
      <w:bookmarkEnd w:id="0"/>
      <w:r w:rsidRPr="00FD10B8">
        <w:rPr>
          <w:b/>
        </w:rPr>
        <w:t>Eleanor</w:t>
      </w:r>
      <w:r w:rsidRPr="00FD10B8">
        <w:rPr>
          <w:b/>
        </w:rPr>
        <w:tab/>
      </w:r>
      <w:r>
        <w:rPr>
          <w:b/>
        </w:rPr>
        <w:t xml:space="preserve"> </w:t>
      </w:r>
      <w:r w:rsidRPr="00FD10B8">
        <w:rPr>
          <w:b/>
        </w:rPr>
        <w:t>Show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Renee Show</w:t>
      </w:r>
    </w:p>
    <w:p w14:paraId="19647560" w14:textId="77777777" w:rsidR="00435486" w:rsidRPr="00F33321" w:rsidRDefault="00435486" w:rsidP="00F33321">
      <w:pPr>
        <w:rPr>
          <w:b/>
        </w:rPr>
      </w:pPr>
      <w:r w:rsidRPr="00F33321">
        <w:rPr>
          <w:b/>
        </w:rPr>
        <w:t xml:space="preserve">Elizabeth Brady 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Jon &amp; Jessie </w:t>
      </w:r>
      <w:proofErr w:type="spellStart"/>
      <w:r w:rsidRPr="00F33321">
        <w:rPr>
          <w:b/>
        </w:rPr>
        <w:t>Kullman</w:t>
      </w:r>
      <w:proofErr w:type="spellEnd"/>
    </w:p>
    <w:p w14:paraId="3DF79960" w14:textId="77777777" w:rsidR="00435486" w:rsidRPr="00A62731" w:rsidRDefault="00435486" w:rsidP="00C92ED3">
      <w:pPr>
        <w:rPr>
          <w:b/>
        </w:rPr>
      </w:pPr>
      <w:r>
        <w:rPr>
          <w:b/>
        </w:rPr>
        <w:t xml:space="preserve">Erin </w:t>
      </w:r>
      <w:r w:rsidRPr="00C92ED3">
        <w:rPr>
          <w:b/>
        </w:rPr>
        <w:t>Hollin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F7AFD">
        <w:rPr>
          <w:b/>
        </w:rPr>
        <w:t xml:space="preserve">Linda </w:t>
      </w:r>
      <w:proofErr w:type="spellStart"/>
      <w:r w:rsidRPr="007F7AFD">
        <w:rPr>
          <w:b/>
        </w:rPr>
        <w:t>Friel</w:t>
      </w:r>
      <w:proofErr w:type="spellEnd"/>
    </w:p>
    <w:p w14:paraId="5EC3C5E0" w14:textId="77777777" w:rsidR="00435486" w:rsidRDefault="00435486" w:rsidP="002B74E3">
      <w:pPr>
        <w:rPr>
          <w:b/>
        </w:rPr>
      </w:pPr>
      <w:r>
        <w:rPr>
          <w:b/>
        </w:rPr>
        <w:t xml:space="preserve">Esther </w:t>
      </w:r>
      <w:proofErr w:type="spellStart"/>
      <w:r>
        <w:rPr>
          <w:b/>
        </w:rPr>
        <w:t>Pitcock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Holly </w:t>
      </w:r>
      <w:proofErr w:type="spellStart"/>
      <w:r>
        <w:rPr>
          <w:b/>
        </w:rPr>
        <w:t>Crotzer</w:t>
      </w:r>
      <w:proofErr w:type="spellEnd"/>
    </w:p>
    <w:p w14:paraId="178AFF97" w14:textId="77777777" w:rsidR="00435486" w:rsidRPr="0074300F" w:rsidRDefault="00435486" w:rsidP="0074300F">
      <w:pPr>
        <w:rPr>
          <w:b/>
        </w:rPr>
      </w:pPr>
      <w:r>
        <w:rPr>
          <w:b/>
        </w:rPr>
        <w:t xml:space="preserve">Fran &amp; Fred </w:t>
      </w:r>
      <w:r w:rsidRPr="0074300F">
        <w:rPr>
          <w:b/>
        </w:rPr>
        <w:t>Carter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raig &amp; Pamela Carlisle</w:t>
      </w:r>
    </w:p>
    <w:p w14:paraId="4A7BF5D5" w14:textId="77777777" w:rsidR="00435486" w:rsidRDefault="00435486" w:rsidP="002B74E3">
      <w:pPr>
        <w:rPr>
          <w:b/>
        </w:rPr>
      </w:pPr>
      <w:r>
        <w:rPr>
          <w:b/>
        </w:rPr>
        <w:t xml:space="preserve">Frances Power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Mary Dixon</w:t>
      </w:r>
    </w:p>
    <w:p w14:paraId="1092CC24" w14:textId="77777777" w:rsidR="00435486" w:rsidRPr="00C92ED3" w:rsidRDefault="00435486" w:rsidP="00C92ED3">
      <w:pPr>
        <w:rPr>
          <w:b/>
        </w:rPr>
      </w:pPr>
      <w:r>
        <w:rPr>
          <w:b/>
        </w:rPr>
        <w:t xml:space="preserve">Fred </w:t>
      </w:r>
      <w:r w:rsidRPr="00C92ED3">
        <w:rPr>
          <w:b/>
        </w:rPr>
        <w:t>Noll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F7AFD">
        <w:rPr>
          <w:b/>
        </w:rPr>
        <w:t xml:space="preserve">Linda </w:t>
      </w:r>
      <w:proofErr w:type="spellStart"/>
      <w:r w:rsidRPr="007F7AFD">
        <w:rPr>
          <w:b/>
        </w:rPr>
        <w:t>Friel</w:t>
      </w:r>
      <w:proofErr w:type="spellEnd"/>
    </w:p>
    <w:p w14:paraId="6AAE39CC" w14:textId="77777777" w:rsidR="00435486" w:rsidRPr="00A62731" w:rsidRDefault="00435486" w:rsidP="002F3A16">
      <w:pPr>
        <w:rPr>
          <w:b/>
        </w:rPr>
      </w:pPr>
      <w:r>
        <w:rPr>
          <w:b/>
        </w:rPr>
        <w:t xml:space="preserve">Gary </w:t>
      </w:r>
      <w:r w:rsidRPr="002F3A16">
        <w:rPr>
          <w:b/>
        </w:rPr>
        <w:t>Browning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athryn Morrison</w:t>
      </w:r>
    </w:p>
    <w:p w14:paraId="38EC3435" w14:textId="77777777" w:rsidR="00435486" w:rsidRDefault="00435486" w:rsidP="002B74E3">
      <w:pPr>
        <w:rPr>
          <w:b/>
        </w:rPr>
      </w:pPr>
      <w:r w:rsidRPr="002B74E3">
        <w:rPr>
          <w:b/>
        </w:rPr>
        <w:t>Harley &amp; Bandit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Mary Morrison</w:t>
      </w:r>
      <w:r w:rsidRPr="002B74E3">
        <w:rPr>
          <w:b/>
        </w:rPr>
        <w:tab/>
      </w:r>
    </w:p>
    <w:p w14:paraId="589B9AB6" w14:textId="77777777" w:rsidR="00435486" w:rsidRDefault="00435486" w:rsidP="00C90327">
      <w:pPr>
        <w:rPr>
          <w:b/>
        </w:rPr>
      </w:pPr>
      <w:r>
        <w:rPr>
          <w:b/>
        </w:rPr>
        <w:t xml:space="preserve">Harley “Sonny” Smith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athy Kelly &amp; Family</w:t>
      </w:r>
    </w:p>
    <w:p w14:paraId="648B2091" w14:textId="77777777" w:rsidR="00435486" w:rsidRDefault="00435486" w:rsidP="00C90327">
      <w:pPr>
        <w:rPr>
          <w:b/>
        </w:rPr>
      </w:pPr>
      <w:r>
        <w:rPr>
          <w:b/>
        </w:rPr>
        <w:t xml:space="preserve">Heather </w:t>
      </w:r>
      <w:proofErr w:type="spellStart"/>
      <w:r w:rsidRPr="00847863">
        <w:rPr>
          <w:b/>
        </w:rPr>
        <w:t>Lengyel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im Phelps</w:t>
      </w:r>
    </w:p>
    <w:p w14:paraId="486D3C75" w14:textId="77777777" w:rsidR="00435486" w:rsidRPr="00C92ED3" w:rsidRDefault="00435486" w:rsidP="00C92ED3">
      <w:pPr>
        <w:rPr>
          <w:b/>
        </w:rPr>
      </w:pPr>
      <w:r>
        <w:rPr>
          <w:b/>
        </w:rPr>
        <w:t xml:space="preserve">Jack </w:t>
      </w:r>
      <w:r w:rsidRPr="00C92ED3">
        <w:rPr>
          <w:b/>
        </w:rPr>
        <w:t>Murph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F7AFD">
        <w:rPr>
          <w:b/>
        </w:rPr>
        <w:t xml:space="preserve">Linda </w:t>
      </w:r>
      <w:proofErr w:type="spellStart"/>
      <w:r w:rsidRPr="007F7AFD">
        <w:rPr>
          <w:b/>
        </w:rPr>
        <w:t>Friel</w:t>
      </w:r>
      <w:proofErr w:type="spellEnd"/>
    </w:p>
    <w:p w14:paraId="21B52FEB" w14:textId="77777777" w:rsidR="00435486" w:rsidRPr="0074300F" w:rsidRDefault="00435486" w:rsidP="0074300F">
      <w:pPr>
        <w:rPr>
          <w:b/>
        </w:rPr>
      </w:pPr>
      <w:r>
        <w:rPr>
          <w:b/>
        </w:rPr>
        <w:t xml:space="preserve">Jackie </w:t>
      </w:r>
      <w:r w:rsidRPr="0074300F">
        <w:rPr>
          <w:b/>
        </w:rPr>
        <w:t xml:space="preserve">Wiseman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raig &amp; Pamela Carlisle</w:t>
      </w:r>
    </w:p>
    <w:p w14:paraId="3EFC14ED" w14:textId="77777777" w:rsidR="00435486" w:rsidRPr="002B74E3" w:rsidRDefault="00435486" w:rsidP="002B74E3">
      <w:pPr>
        <w:rPr>
          <w:b/>
        </w:rPr>
      </w:pPr>
      <w:r>
        <w:rPr>
          <w:b/>
        </w:rPr>
        <w:t xml:space="preserve">James </w:t>
      </w:r>
      <w:r w:rsidRPr="002B74E3">
        <w:rPr>
          <w:b/>
        </w:rPr>
        <w:t>Baker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Mary Morrison</w:t>
      </w:r>
    </w:p>
    <w:p w14:paraId="67BB97AB" w14:textId="77777777" w:rsidR="00435486" w:rsidRPr="00C92ED3" w:rsidRDefault="00435486" w:rsidP="00C92ED3">
      <w:pPr>
        <w:rPr>
          <w:b/>
        </w:rPr>
      </w:pPr>
      <w:r w:rsidRPr="00C92ED3">
        <w:rPr>
          <w:b/>
        </w:rPr>
        <w:t xml:space="preserve">Jeffrey </w:t>
      </w:r>
      <w:r w:rsidRPr="00C92ED3">
        <w:rPr>
          <w:b/>
        </w:rPr>
        <w:tab/>
      </w:r>
      <w:proofErr w:type="spellStart"/>
      <w:r w:rsidRPr="00C92ED3">
        <w:rPr>
          <w:b/>
        </w:rPr>
        <w:t>Randles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Linda </w:t>
      </w:r>
      <w:proofErr w:type="spellStart"/>
      <w:r>
        <w:rPr>
          <w:b/>
        </w:rPr>
        <w:t>Friel</w:t>
      </w:r>
      <w:proofErr w:type="spellEnd"/>
    </w:p>
    <w:p w14:paraId="22B67794" w14:textId="77777777" w:rsidR="00435486" w:rsidRPr="00C90327" w:rsidRDefault="00435486" w:rsidP="00C90327">
      <w:pPr>
        <w:rPr>
          <w:b/>
        </w:rPr>
      </w:pPr>
      <w:r>
        <w:rPr>
          <w:b/>
        </w:rPr>
        <w:t xml:space="preserve">Jennie </w:t>
      </w:r>
      <w:r w:rsidRPr="00C90327">
        <w:rPr>
          <w:b/>
        </w:rPr>
        <w:t>Flood</w:t>
      </w:r>
      <w:r>
        <w:rPr>
          <w:b/>
        </w:rPr>
        <w:t xml:space="preserve">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Angela Flood</w:t>
      </w:r>
    </w:p>
    <w:p w14:paraId="4D16374A" w14:textId="77777777" w:rsidR="00435486" w:rsidRPr="00F33321" w:rsidRDefault="00435486" w:rsidP="00F33321">
      <w:pPr>
        <w:rPr>
          <w:b/>
        </w:rPr>
      </w:pPr>
      <w:r w:rsidRPr="00F33321">
        <w:rPr>
          <w:b/>
        </w:rPr>
        <w:t xml:space="preserve">Jerry </w:t>
      </w:r>
      <w:proofErr w:type="spellStart"/>
      <w:r w:rsidRPr="00F33321">
        <w:rPr>
          <w:b/>
        </w:rPr>
        <w:t>Dennin</w:t>
      </w:r>
      <w:proofErr w:type="spellEnd"/>
      <w:r w:rsidRPr="00F33321">
        <w:rPr>
          <w:b/>
        </w:rPr>
        <w:t xml:space="preserve"> 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Jon &amp; Jessie </w:t>
      </w:r>
      <w:proofErr w:type="spellStart"/>
      <w:r w:rsidRPr="00F33321">
        <w:rPr>
          <w:b/>
        </w:rPr>
        <w:t>Kullman</w:t>
      </w:r>
      <w:proofErr w:type="spellEnd"/>
    </w:p>
    <w:p w14:paraId="6853F982" w14:textId="77777777" w:rsidR="00435486" w:rsidRPr="006E0355" w:rsidRDefault="00435486" w:rsidP="006E0355">
      <w:pPr>
        <w:rPr>
          <w:b/>
        </w:rPr>
      </w:pPr>
      <w:r>
        <w:rPr>
          <w:b/>
        </w:rPr>
        <w:t xml:space="preserve">John </w:t>
      </w:r>
      <w:r w:rsidRPr="006E0355">
        <w:rPr>
          <w:b/>
        </w:rPr>
        <w:t>Fortner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Jane Harrier</w:t>
      </w:r>
    </w:p>
    <w:p w14:paraId="7897D214" w14:textId="77777777" w:rsidR="00435486" w:rsidRDefault="00435486" w:rsidP="00A76F6D">
      <w:pPr>
        <w:rPr>
          <w:b/>
        </w:rPr>
      </w:pPr>
      <w:r w:rsidRPr="00E23BBF">
        <w:rPr>
          <w:b/>
        </w:rPr>
        <w:t xml:space="preserve">Kayla Hill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E23BBF">
        <w:rPr>
          <w:b/>
        </w:rPr>
        <w:t>Sue Hill</w:t>
      </w:r>
    </w:p>
    <w:p w14:paraId="73635202" w14:textId="77777777" w:rsidR="00435486" w:rsidRPr="00F33321" w:rsidRDefault="00435486" w:rsidP="00F33321">
      <w:pPr>
        <w:rPr>
          <w:b/>
        </w:rPr>
      </w:pPr>
      <w:r w:rsidRPr="00F33321">
        <w:rPr>
          <w:b/>
        </w:rPr>
        <w:t xml:space="preserve">Keith </w:t>
      </w:r>
      <w:proofErr w:type="spellStart"/>
      <w:r w:rsidRPr="00F33321">
        <w:rPr>
          <w:b/>
        </w:rPr>
        <w:t>Kullman</w:t>
      </w:r>
      <w:proofErr w:type="spellEnd"/>
      <w:r w:rsidRPr="00F33321">
        <w:rPr>
          <w:b/>
        </w:rPr>
        <w:t xml:space="preserve"> 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Jon &amp; Jessie </w:t>
      </w:r>
      <w:proofErr w:type="spellStart"/>
      <w:r w:rsidRPr="00F33321">
        <w:rPr>
          <w:b/>
        </w:rPr>
        <w:t>Kullman</w:t>
      </w:r>
      <w:proofErr w:type="spellEnd"/>
    </w:p>
    <w:p w14:paraId="444E0399" w14:textId="77777777" w:rsidR="00435486" w:rsidRPr="00C92ED3" w:rsidRDefault="00435486" w:rsidP="00C92ED3">
      <w:pPr>
        <w:rPr>
          <w:b/>
        </w:rPr>
      </w:pPr>
      <w:r>
        <w:rPr>
          <w:b/>
        </w:rPr>
        <w:t xml:space="preserve">Ken </w:t>
      </w:r>
      <w:proofErr w:type="spellStart"/>
      <w:r w:rsidRPr="00C92ED3">
        <w:rPr>
          <w:b/>
        </w:rPr>
        <w:t>Probasco</w:t>
      </w:r>
      <w:proofErr w:type="spellEnd"/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F7AFD">
        <w:rPr>
          <w:b/>
        </w:rPr>
        <w:t xml:space="preserve">Linda </w:t>
      </w:r>
      <w:proofErr w:type="spellStart"/>
      <w:r w:rsidRPr="007F7AFD">
        <w:rPr>
          <w:b/>
        </w:rPr>
        <w:t>Friel</w:t>
      </w:r>
      <w:proofErr w:type="spellEnd"/>
    </w:p>
    <w:p w14:paraId="7FECDB92" w14:textId="77777777" w:rsidR="00435486" w:rsidRDefault="00435486" w:rsidP="00D63216">
      <w:pPr>
        <w:rPr>
          <w:b/>
        </w:rPr>
      </w:pPr>
      <w:r>
        <w:rPr>
          <w:b/>
        </w:rPr>
        <w:t xml:space="preserve">Kristy </w:t>
      </w:r>
      <w:proofErr w:type="spellStart"/>
      <w:r>
        <w:rPr>
          <w:b/>
        </w:rPr>
        <w:t>Mildenberg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Diane </w:t>
      </w:r>
      <w:proofErr w:type="spellStart"/>
      <w:r>
        <w:rPr>
          <w:b/>
        </w:rPr>
        <w:t>Gebhart</w:t>
      </w:r>
      <w:proofErr w:type="spellEnd"/>
    </w:p>
    <w:p w14:paraId="3CB06BD2" w14:textId="77777777" w:rsidR="00435486" w:rsidRPr="00C92ED3" w:rsidRDefault="00435486" w:rsidP="00C92ED3">
      <w:pPr>
        <w:rPr>
          <w:b/>
        </w:rPr>
      </w:pPr>
      <w:r>
        <w:rPr>
          <w:b/>
        </w:rPr>
        <w:t xml:space="preserve">Madeline M. </w:t>
      </w:r>
      <w:proofErr w:type="spellStart"/>
      <w:r w:rsidRPr="00C92ED3">
        <w:rPr>
          <w:b/>
        </w:rPr>
        <w:t>Bronkar</w:t>
      </w:r>
      <w:proofErr w:type="spellEnd"/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F7AFD">
        <w:rPr>
          <w:b/>
        </w:rPr>
        <w:t xml:space="preserve">Linda </w:t>
      </w:r>
      <w:proofErr w:type="spellStart"/>
      <w:r w:rsidRPr="007F7AFD">
        <w:rPr>
          <w:b/>
        </w:rPr>
        <w:t>Friel</w:t>
      </w:r>
      <w:proofErr w:type="spellEnd"/>
    </w:p>
    <w:p w14:paraId="572533D3" w14:textId="77777777" w:rsidR="00435486" w:rsidRPr="002F3A16" w:rsidRDefault="00435486" w:rsidP="002F3A16">
      <w:pPr>
        <w:rPr>
          <w:b/>
        </w:rPr>
      </w:pPr>
      <w:r>
        <w:rPr>
          <w:b/>
        </w:rPr>
        <w:t xml:space="preserve">Margaret </w:t>
      </w:r>
      <w:r w:rsidRPr="002F3A16">
        <w:rPr>
          <w:b/>
        </w:rPr>
        <w:t>Morrison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athryn Morrison</w:t>
      </w:r>
    </w:p>
    <w:p w14:paraId="49420C01" w14:textId="77777777" w:rsidR="00435486" w:rsidRPr="00100544" w:rsidRDefault="00435486" w:rsidP="00100544">
      <w:pPr>
        <w:rPr>
          <w:b/>
        </w:rPr>
      </w:pPr>
      <w:r>
        <w:rPr>
          <w:b/>
        </w:rPr>
        <w:t xml:space="preserve">Marianne </w:t>
      </w:r>
      <w:r w:rsidRPr="00100544">
        <w:rPr>
          <w:b/>
        </w:rPr>
        <w:t>Denny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Betty Hecker</w:t>
      </w:r>
    </w:p>
    <w:p w14:paraId="2535915B" w14:textId="77777777" w:rsidR="00A6418F" w:rsidRDefault="00A6418F" w:rsidP="00C90327">
      <w:pPr>
        <w:rPr>
          <w:b/>
        </w:rPr>
      </w:pPr>
    </w:p>
    <w:p w14:paraId="131604E3" w14:textId="77777777" w:rsidR="00A6418F" w:rsidRDefault="00A6418F" w:rsidP="00C90327">
      <w:pPr>
        <w:rPr>
          <w:b/>
        </w:rPr>
      </w:pPr>
    </w:p>
    <w:p w14:paraId="4EC62E1D" w14:textId="77777777" w:rsidR="00A6418F" w:rsidRDefault="00A6418F" w:rsidP="00C90327">
      <w:pPr>
        <w:rPr>
          <w:b/>
        </w:rPr>
      </w:pPr>
    </w:p>
    <w:p w14:paraId="23E3EA79" w14:textId="77777777" w:rsidR="00A6418F" w:rsidRDefault="00A6418F" w:rsidP="00C90327">
      <w:pPr>
        <w:rPr>
          <w:b/>
        </w:rPr>
      </w:pPr>
    </w:p>
    <w:p w14:paraId="05D360DA" w14:textId="77777777" w:rsidR="00435486" w:rsidRDefault="00435486" w:rsidP="00C90327">
      <w:pPr>
        <w:rPr>
          <w:b/>
        </w:rPr>
      </w:pPr>
      <w:r>
        <w:rPr>
          <w:b/>
        </w:rPr>
        <w:t xml:space="preserve">Mary </w:t>
      </w:r>
      <w:r w:rsidRPr="00C90327">
        <w:rPr>
          <w:b/>
        </w:rPr>
        <w:t>Frank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Angela Flood</w:t>
      </w:r>
    </w:p>
    <w:p w14:paraId="1937408C" w14:textId="77777777" w:rsidR="00435486" w:rsidRPr="00C92ED3" w:rsidRDefault="00435486" w:rsidP="00C92ED3">
      <w:pPr>
        <w:rPr>
          <w:b/>
        </w:rPr>
      </w:pPr>
      <w:r>
        <w:rPr>
          <w:b/>
        </w:rPr>
        <w:t xml:space="preserve">Mary Ruth </w:t>
      </w:r>
      <w:r w:rsidRPr="00C92ED3">
        <w:rPr>
          <w:b/>
        </w:rPr>
        <w:t>Mock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F7AFD">
        <w:rPr>
          <w:b/>
        </w:rPr>
        <w:t xml:space="preserve">Linda </w:t>
      </w:r>
      <w:proofErr w:type="spellStart"/>
      <w:r w:rsidRPr="007F7AFD">
        <w:rPr>
          <w:b/>
        </w:rPr>
        <w:t>Friel</w:t>
      </w:r>
      <w:proofErr w:type="spellEnd"/>
    </w:p>
    <w:p w14:paraId="77B3FAEC" w14:textId="77777777" w:rsidR="00435486" w:rsidRPr="00C92ED3" w:rsidRDefault="00435486" w:rsidP="00C92ED3">
      <w:pPr>
        <w:rPr>
          <w:b/>
        </w:rPr>
      </w:pPr>
      <w:r>
        <w:rPr>
          <w:b/>
        </w:rPr>
        <w:t xml:space="preserve">Melanie </w:t>
      </w:r>
      <w:r w:rsidRPr="00C92ED3">
        <w:rPr>
          <w:b/>
        </w:rPr>
        <w:t>Hamilt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F7AFD">
        <w:rPr>
          <w:b/>
        </w:rPr>
        <w:t xml:space="preserve">Linda </w:t>
      </w:r>
      <w:proofErr w:type="spellStart"/>
      <w:r w:rsidRPr="007F7AFD">
        <w:rPr>
          <w:b/>
        </w:rPr>
        <w:t>Friel</w:t>
      </w:r>
      <w:proofErr w:type="spellEnd"/>
    </w:p>
    <w:p w14:paraId="4EAE1530" w14:textId="77777777" w:rsidR="00435486" w:rsidRDefault="00435486" w:rsidP="00F33321">
      <w:pPr>
        <w:rPr>
          <w:b/>
        </w:rPr>
      </w:pPr>
      <w:r w:rsidRPr="00F33321">
        <w:rPr>
          <w:b/>
        </w:rPr>
        <w:t xml:space="preserve">Mick </w:t>
      </w:r>
      <w:proofErr w:type="spellStart"/>
      <w:r w:rsidRPr="00F33321">
        <w:rPr>
          <w:b/>
        </w:rPr>
        <w:t>Amicone</w:t>
      </w:r>
      <w:proofErr w:type="spellEnd"/>
      <w:r w:rsidRPr="00F33321">
        <w:rPr>
          <w:b/>
        </w:rPr>
        <w:t xml:space="preserve"> 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Jon &amp; Jessie </w:t>
      </w:r>
      <w:proofErr w:type="spellStart"/>
      <w:r w:rsidRPr="00F33321">
        <w:rPr>
          <w:b/>
        </w:rPr>
        <w:t>Kullman</w:t>
      </w:r>
      <w:proofErr w:type="spellEnd"/>
    </w:p>
    <w:p w14:paraId="076FAA2F" w14:textId="77777777" w:rsidR="00435486" w:rsidRPr="00F33321" w:rsidRDefault="00435486" w:rsidP="00F33321">
      <w:pPr>
        <w:rPr>
          <w:b/>
        </w:rPr>
      </w:pPr>
      <w:r w:rsidRPr="00F33321">
        <w:rPr>
          <w:b/>
        </w:rPr>
        <w:t xml:space="preserve">Mindy Hendershot 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Jon &amp; Jessie </w:t>
      </w:r>
      <w:proofErr w:type="spellStart"/>
      <w:r w:rsidRPr="00F33321">
        <w:rPr>
          <w:b/>
        </w:rPr>
        <w:t>Kullman</w:t>
      </w:r>
      <w:proofErr w:type="spellEnd"/>
    </w:p>
    <w:p w14:paraId="61E07516" w14:textId="77777777" w:rsidR="00435486" w:rsidRPr="00100544" w:rsidRDefault="00435486" w:rsidP="00100544">
      <w:pPr>
        <w:rPr>
          <w:b/>
        </w:rPr>
      </w:pPr>
      <w:r>
        <w:rPr>
          <w:b/>
        </w:rPr>
        <w:t xml:space="preserve">Mr. &amp; Mrs. Ed </w:t>
      </w:r>
      <w:r w:rsidRPr="00100544">
        <w:rPr>
          <w:b/>
        </w:rPr>
        <w:t>Kohler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Betty Hecker</w:t>
      </w:r>
    </w:p>
    <w:p w14:paraId="7AF8A6AE" w14:textId="77777777" w:rsidR="00435486" w:rsidRDefault="00435486" w:rsidP="0014010E">
      <w:pPr>
        <w:rPr>
          <w:b/>
        </w:rPr>
      </w:pPr>
      <w:r>
        <w:rPr>
          <w:b/>
        </w:rPr>
        <w:t xml:space="preserve">Mr. &amp; Mrs. J.T. </w:t>
      </w:r>
      <w:r w:rsidRPr="0014010E">
        <w:rPr>
          <w:b/>
        </w:rPr>
        <w:t>Knowlt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Thomas Knowlton</w:t>
      </w:r>
    </w:p>
    <w:p w14:paraId="301F4B50" w14:textId="77777777" w:rsidR="00435486" w:rsidRDefault="00435486" w:rsidP="00100544">
      <w:pPr>
        <w:rPr>
          <w:b/>
        </w:rPr>
      </w:pPr>
      <w:r>
        <w:rPr>
          <w:b/>
        </w:rPr>
        <w:t xml:space="preserve">Mr. &amp; Mrs. Paul </w:t>
      </w:r>
      <w:proofErr w:type="spellStart"/>
      <w:r w:rsidRPr="00100544">
        <w:rPr>
          <w:b/>
        </w:rPr>
        <w:t>McCorry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Betty Hecker</w:t>
      </w:r>
    </w:p>
    <w:p w14:paraId="3B98F755" w14:textId="77777777" w:rsidR="00435486" w:rsidRPr="0014010E" w:rsidRDefault="00435486" w:rsidP="0014010E">
      <w:pPr>
        <w:rPr>
          <w:b/>
        </w:rPr>
      </w:pPr>
      <w:r>
        <w:rPr>
          <w:b/>
        </w:rPr>
        <w:t xml:space="preserve">Mr. &amp; Mrs. Robert </w:t>
      </w:r>
      <w:r w:rsidRPr="0014010E">
        <w:rPr>
          <w:b/>
        </w:rPr>
        <w:t>Hull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Thomas Knowlton</w:t>
      </w:r>
    </w:p>
    <w:p w14:paraId="7655455A" w14:textId="77777777" w:rsidR="00435486" w:rsidRPr="0074300F" w:rsidRDefault="00435486" w:rsidP="0074300F">
      <w:pPr>
        <w:rPr>
          <w:b/>
        </w:rPr>
      </w:pPr>
      <w:r>
        <w:rPr>
          <w:b/>
        </w:rPr>
        <w:t xml:space="preserve">Nancy Jane </w:t>
      </w:r>
      <w:r w:rsidRPr="0074300F">
        <w:rPr>
          <w:b/>
        </w:rPr>
        <w:t>Neptune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raig &amp; Pamela Carlisle</w:t>
      </w:r>
    </w:p>
    <w:p w14:paraId="405286DB" w14:textId="77777777" w:rsidR="00435486" w:rsidRDefault="00435486" w:rsidP="00FD10B8">
      <w:pPr>
        <w:rPr>
          <w:b/>
        </w:rPr>
      </w:pPr>
      <w:r>
        <w:rPr>
          <w:b/>
        </w:rPr>
        <w:t xml:space="preserve">Pat Burkhart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hirley Van Wye</w:t>
      </w:r>
    </w:p>
    <w:p w14:paraId="390C4E75" w14:textId="77777777" w:rsidR="00435486" w:rsidRDefault="00435486" w:rsidP="00C90327">
      <w:pPr>
        <w:rPr>
          <w:b/>
        </w:rPr>
      </w:pPr>
      <w:r>
        <w:rPr>
          <w:b/>
        </w:rPr>
        <w:t xml:space="preserve">Pat </w:t>
      </w:r>
      <w:proofErr w:type="spellStart"/>
      <w:r>
        <w:rPr>
          <w:b/>
        </w:rPr>
        <w:t>Connar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Barb &amp; Jim Fisher</w:t>
      </w:r>
    </w:p>
    <w:p w14:paraId="282AC29C" w14:textId="77777777" w:rsidR="00435486" w:rsidRDefault="00435486" w:rsidP="006E0355">
      <w:pPr>
        <w:rPr>
          <w:b/>
        </w:rPr>
      </w:pPr>
      <w:r>
        <w:rPr>
          <w:b/>
        </w:rPr>
        <w:t xml:space="preserve">Pat </w:t>
      </w:r>
      <w:r w:rsidRPr="006E0355">
        <w:rPr>
          <w:b/>
        </w:rPr>
        <w:t>Hemmer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Jane Harrier</w:t>
      </w:r>
    </w:p>
    <w:p w14:paraId="0B78A7ED" w14:textId="77777777" w:rsidR="00435486" w:rsidRPr="00C92ED3" w:rsidRDefault="00435486" w:rsidP="00C92ED3">
      <w:pPr>
        <w:rPr>
          <w:b/>
        </w:rPr>
      </w:pPr>
      <w:r>
        <w:rPr>
          <w:b/>
        </w:rPr>
        <w:t xml:space="preserve">Patty Ann </w:t>
      </w:r>
      <w:r w:rsidRPr="00C92ED3">
        <w:rPr>
          <w:b/>
        </w:rPr>
        <w:t>Burkhar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F7AFD">
        <w:rPr>
          <w:b/>
        </w:rPr>
        <w:t xml:space="preserve">Linda </w:t>
      </w:r>
      <w:proofErr w:type="spellStart"/>
      <w:r w:rsidRPr="007F7AFD">
        <w:rPr>
          <w:b/>
        </w:rPr>
        <w:t>Friel</w:t>
      </w:r>
      <w:proofErr w:type="spellEnd"/>
    </w:p>
    <w:p w14:paraId="2ECEECFD" w14:textId="77777777" w:rsidR="00435486" w:rsidRPr="00F33321" w:rsidRDefault="00435486" w:rsidP="00F33321">
      <w:pPr>
        <w:rPr>
          <w:b/>
        </w:rPr>
      </w:pPr>
      <w:r w:rsidRPr="00F33321">
        <w:rPr>
          <w:b/>
        </w:rPr>
        <w:t>Paul &amp; Patricia Nelson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 Jon &amp; Jessie </w:t>
      </w:r>
      <w:proofErr w:type="spellStart"/>
      <w:r w:rsidRPr="00F33321">
        <w:rPr>
          <w:b/>
        </w:rPr>
        <w:t>Kullman</w:t>
      </w:r>
      <w:proofErr w:type="spellEnd"/>
    </w:p>
    <w:p w14:paraId="53668119" w14:textId="77777777" w:rsidR="00435486" w:rsidRPr="00F33321" w:rsidRDefault="00435486" w:rsidP="00F33321">
      <w:pPr>
        <w:rPr>
          <w:b/>
        </w:rPr>
      </w:pPr>
      <w:r w:rsidRPr="00F33321">
        <w:rPr>
          <w:b/>
        </w:rPr>
        <w:t>Paul Baby Miller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Jon &amp; Jessie </w:t>
      </w:r>
      <w:proofErr w:type="spellStart"/>
      <w:r w:rsidRPr="00F33321">
        <w:rPr>
          <w:b/>
        </w:rPr>
        <w:t>Kullman</w:t>
      </w:r>
      <w:proofErr w:type="spellEnd"/>
    </w:p>
    <w:p w14:paraId="1E737819" w14:textId="77777777" w:rsidR="00435486" w:rsidRDefault="00435486" w:rsidP="0074300F">
      <w:pPr>
        <w:rPr>
          <w:b/>
        </w:rPr>
      </w:pPr>
      <w:r>
        <w:rPr>
          <w:b/>
        </w:rPr>
        <w:t xml:space="preserve">Paul </w:t>
      </w:r>
      <w:r w:rsidRPr="0074300F">
        <w:rPr>
          <w:b/>
        </w:rPr>
        <w:t xml:space="preserve">Martin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raig &amp; Pamela Carlisle</w:t>
      </w:r>
    </w:p>
    <w:p w14:paraId="4ED30CA8" w14:textId="77777777" w:rsidR="00435486" w:rsidRPr="00E23BBF" w:rsidRDefault="00435486" w:rsidP="00FD10B8">
      <w:pPr>
        <w:rPr>
          <w:b/>
        </w:rPr>
      </w:pPr>
      <w:r>
        <w:rPr>
          <w:b/>
        </w:rPr>
        <w:t xml:space="preserve">Pauline Davi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Ronald Davis</w:t>
      </w:r>
    </w:p>
    <w:p w14:paraId="11995E01" w14:textId="77777777" w:rsidR="00435486" w:rsidRDefault="00435486" w:rsidP="002B74E3">
      <w:pPr>
        <w:rPr>
          <w:b/>
        </w:rPr>
      </w:pPr>
      <w:r>
        <w:rPr>
          <w:b/>
        </w:rPr>
        <w:t xml:space="preserve">Ralph Paxton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hirley Paxton</w:t>
      </w:r>
    </w:p>
    <w:p w14:paraId="43B7FF17" w14:textId="77777777" w:rsidR="00435486" w:rsidRPr="00C92ED3" w:rsidRDefault="00435486" w:rsidP="00C92ED3">
      <w:pPr>
        <w:rPr>
          <w:b/>
        </w:rPr>
      </w:pPr>
      <w:r>
        <w:rPr>
          <w:b/>
        </w:rPr>
        <w:t xml:space="preserve">Randy </w:t>
      </w:r>
      <w:r w:rsidRPr="00C92ED3">
        <w:rPr>
          <w:b/>
        </w:rPr>
        <w:t>Wils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F7AFD">
        <w:rPr>
          <w:b/>
        </w:rPr>
        <w:t xml:space="preserve">Linda </w:t>
      </w:r>
      <w:proofErr w:type="spellStart"/>
      <w:r w:rsidRPr="007F7AFD">
        <w:rPr>
          <w:b/>
        </w:rPr>
        <w:t>Friel</w:t>
      </w:r>
      <w:proofErr w:type="spellEnd"/>
    </w:p>
    <w:p w14:paraId="04C1EE13" w14:textId="77777777" w:rsidR="00435486" w:rsidRPr="00C90327" w:rsidRDefault="00435486" w:rsidP="00C90327">
      <w:pPr>
        <w:rPr>
          <w:b/>
        </w:rPr>
      </w:pPr>
      <w:proofErr w:type="spellStart"/>
      <w:r>
        <w:rPr>
          <w:b/>
        </w:rPr>
        <w:t>Rawlston</w:t>
      </w:r>
      <w:proofErr w:type="spellEnd"/>
      <w:r>
        <w:rPr>
          <w:b/>
        </w:rPr>
        <w:t xml:space="preserve"> </w:t>
      </w:r>
      <w:r w:rsidRPr="00C90327">
        <w:rPr>
          <w:b/>
        </w:rPr>
        <w:t>Frank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Angela Flood</w:t>
      </w:r>
    </w:p>
    <w:p w14:paraId="1ED704C7" w14:textId="77777777" w:rsidR="00435486" w:rsidRPr="00F33321" w:rsidRDefault="00435486" w:rsidP="00F33321">
      <w:pPr>
        <w:rPr>
          <w:b/>
        </w:rPr>
      </w:pPr>
      <w:r w:rsidRPr="00F33321">
        <w:rPr>
          <w:b/>
        </w:rPr>
        <w:t>Rev. Jim Schmidt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 Jon &amp; Jessie </w:t>
      </w:r>
      <w:proofErr w:type="spellStart"/>
      <w:r w:rsidRPr="00F33321">
        <w:rPr>
          <w:b/>
        </w:rPr>
        <w:t>Kullman</w:t>
      </w:r>
      <w:proofErr w:type="spellEnd"/>
    </w:p>
    <w:p w14:paraId="39DF10C6" w14:textId="77777777" w:rsidR="00435486" w:rsidRPr="006E0355" w:rsidRDefault="00435486" w:rsidP="006E0355">
      <w:pPr>
        <w:rPr>
          <w:b/>
        </w:rPr>
      </w:pPr>
      <w:r>
        <w:rPr>
          <w:b/>
        </w:rPr>
        <w:t xml:space="preserve">Rick </w:t>
      </w:r>
      <w:r w:rsidRPr="006E0355">
        <w:rPr>
          <w:b/>
        </w:rPr>
        <w:t>Watson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Jane Harrier</w:t>
      </w:r>
    </w:p>
    <w:p w14:paraId="3D934489" w14:textId="77777777" w:rsidR="00435486" w:rsidRPr="00100544" w:rsidRDefault="00435486" w:rsidP="00100544">
      <w:pPr>
        <w:rPr>
          <w:b/>
        </w:rPr>
      </w:pPr>
      <w:r>
        <w:rPr>
          <w:b/>
        </w:rPr>
        <w:t xml:space="preserve">Rita J. </w:t>
      </w:r>
      <w:r w:rsidRPr="00100544">
        <w:rPr>
          <w:b/>
        </w:rPr>
        <w:t>Hecker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Betty Hecker</w:t>
      </w:r>
    </w:p>
    <w:p w14:paraId="55B915FB" w14:textId="77777777" w:rsidR="00435486" w:rsidRPr="0074300F" w:rsidRDefault="00435486" w:rsidP="0074300F">
      <w:pPr>
        <w:rPr>
          <w:b/>
        </w:rPr>
      </w:pPr>
      <w:r>
        <w:rPr>
          <w:b/>
        </w:rPr>
        <w:t xml:space="preserve">Robert "Bud" </w:t>
      </w:r>
      <w:proofErr w:type="spellStart"/>
      <w:r w:rsidRPr="0074300F">
        <w:rPr>
          <w:b/>
        </w:rPr>
        <w:t>Tague</w:t>
      </w:r>
      <w:proofErr w:type="spellEnd"/>
      <w:r w:rsidRPr="0074300F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raig &amp; Pamela Carlisle</w:t>
      </w:r>
    </w:p>
    <w:p w14:paraId="388D32B3" w14:textId="77777777" w:rsidR="00435486" w:rsidRPr="0074300F" w:rsidRDefault="00435486" w:rsidP="0074300F">
      <w:pPr>
        <w:rPr>
          <w:b/>
        </w:rPr>
      </w:pPr>
      <w:r w:rsidRPr="0074300F">
        <w:rPr>
          <w:b/>
        </w:rPr>
        <w:t>Robert &amp; Greta</w:t>
      </w:r>
      <w:r w:rsidRPr="0074300F">
        <w:rPr>
          <w:b/>
        </w:rPr>
        <w:tab/>
        <w:t xml:space="preserve">Carlisle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raig &amp; Pamela Carlisle</w:t>
      </w:r>
    </w:p>
    <w:p w14:paraId="79A6F8EC" w14:textId="77777777" w:rsidR="00A6418F" w:rsidRDefault="00A6418F" w:rsidP="00C92ED3">
      <w:pPr>
        <w:rPr>
          <w:b/>
        </w:rPr>
      </w:pPr>
    </w:p>
    <w:p w14:paraId="15A87531" w14:textId="77777777" w:rsidR="00A6418F" w:rsidRDefault="00A6418F" w:rsidP="00C92ED3">
      <w:pPr>
        <w:rPr>
          <w:b/>
        </w:rPr>
      </w:pPr>
    </w:p>
    <w:p w14:paraId="7AA48B39" w14:textId="77777777" w:rsidR="00A6418F" w:rsidRDefault="00A6418F" w:rsidP="00C92ED3">
      <w:pPr>
        <w:rPr>
          <w:b/>
        </w:rPr>
      </w:pPr>
    </w:p>
    <w:p w14:paraId="1BDEC1D0" w14:textId="77777777" w:rsidR="00435486" w:rsidRPr="00C92ED3" w:rsidRDefault="00435486" w:rsidP="00C92ED3">
      <w:pPr>
        <w:rPr>
          <w:b/>
        </w:rPr>
      </w:pPr>
      <w:r>
        <w:rPr>
          <w:b/>
        </w:rPr>
        <w:t xml:space="preserve">Ronald "Ron" </w:t>
      </w:r>
      <w:r w:rsidRPr="00C92ED3">
        <w:rPr>
          <w:b/>
        </w:rPr>
        <w:t>Miller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F7AFD">
        <w:rPr>
          <w:b/>
        </w:rPr>
        <w:t xml:space="preserve">Linda </w:t>
      </w:r>
      <w:proofErr w:type="spellStart"/>
      <w:r w:rsidRPr="007F7AFD">
        <w:rPr>
          <w:b/>
        </w:rPr>
        <w:t>Friel</w:t>
      </w:r>
      <w:proofErr w:type="spellEnd"/>
    </w:p>
    <w:p w14:paraId="4BBE18A9" w14:textId="77777777" w:rsidR="00435486" w:rsidRPr="00CC34AF" w:rsidRDefault="00435486" w:rsidP="00CC34AF">
      <w:pPr>
        <w:rPr>
          <w:b/>
        </w:rPr>
      </w:pPr>
      <w:r>
        <w:rPr>
          <w:b/>
        </w:rPr>
        <w:t xml:space="preserve">Roxanne </w:t>
      </w:r>
      <w:proofErr w:type="spellStart"/>
      <w:r w:rsidRPr="00CC34AF">
        <w:rPr>
          <w:b/>
        </w:rPr>
        <w:t>Beadling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Jean </w:t>
      </w:r>
      <w:proofErr w:type="spellStart"/>
      <w:r>
        <w:rPr>
          <w:b/>
        </w:rPr>
        <w:t>Merryman</w:t>
      </w:r>
      <w:proofErr w:type="spellEnd"/>
    </w:p>
    <w:p w14:paraId="56C4EBE7" w14:textId="77777777" w:rsidR="00435486" w:rsidRDefault="00435486" w:rsidP="00FD10B8">
      <w:pPr>
        <w:rPr>
          <w:b/>
        </w:rPr>
      </w:pPr>
      <w:r>
        <w:rPr>
          <w:b/>
        </w:rPr>
        <w:t xml:space="preserve">Ruth </w:t>
      </w:r>
      <w:r w:rsidRPr="00FD10B8">
        <w:rPr>
          <w:b/>
        </w:rPr>
        <w:t>Piper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Renee Show</w:t>
      </w:r>
    </w:p>
    <w:p w14:paraId="5B9AD4F5" w14:textId="77777777" w:rsidR="00435486" w:rsidRPr="006E0355" w:rsidRDefault="00435486" w:rsidP="006E0355">
      <w:pPr>
        <w:rPr>
          <w:b/>
        </w:rPr>
      </w:pPr>
      <w:r>
        <w:rPr>
          <w:b/>
        </w:rPr>
        <w:t xml:space="preserve">Sandy </w:t>
      </w:r>
      <w:r w:rsidRPr="006E0355">
        <w:rPr>
          <w:b/>
        </w:rPr>
        <w:t>Kelly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Jane Harrier</w:t>
      </w:r>
    </w:p>
    <w:p w14:paraId="5DE8A540" w14:textId="77777777" w:rsidR="00435486" w:rsidRPr="00C92ED3" w:rsidRDefault="00435486" w:rsidP="00C92ED3">
      <w:pPr>
        <w:rPr>
          <w:b/>
        </w:rPr>
      </w:pPr>
      <w:r>
        <w:rPr>
          <w:b/>
        </w:rPr>
        <w:t xml:space="preserve">Susan Tuck </w:t>
      </w:r>
      <w:proofErr w:type="spellStart"/>
      <w:r w:rsidRPr="00C92ED3">
        <w:rPr>
          <w:b/>
        </w:rPr>
        <w:t>Rooksby</w:t>
      </w:r>
      <w:proofErr w:type="spellEnd"/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F7AFD">
        <w:rPr>
          <w:b/>
        </w:rPr>
        <w:t xml:space="preserve">Linda </w:t>
      </w:r>
      <w:proofErr w:type="spellStart"/>
      <w:r w:rsidRPr="007F7AFD">
        <w:rPr>
          <w:b/>
        </w:rPr>
        <w:t>Friel</w:t>
      </w:r>
      <w:proofErr w:type="spellEnd"/>
    </w:p>
    <w:p w14:paraId="411877D2" w14:textId="77777777" w:rsidR="00435486" w:rsidRPr="00F33321" w:rsidRDefault="00435486" w:rsidP="00F33321">
      <w:pPr>
        <w:rPr>
          <w:b/>
        </w:rPr>
      </w:pPr>
      <w:r w:rsidRPr="00F33321">
        <w:rPr>
          <w:b/>
        </w:rPr>
        <w:t xml:space="preserve">Tim Nelson 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Jon &amp; Jessie </w:t>
      </w:r>
      <w:proofErr w:type="spellStart"/>
      <w:r w:rsidRPr="00F33321">
        <w:rPr>
          <w:b/>
        </w:rPr>
        <w:t>Kullman</w:t>
      </w:r>
      <w:proofErr w:type="spellEnd"/>
    </w:p>
    <w:p w14:paraId="62B97885" w14:textId="77777777" w:rsidR="00435486" w:rsidRPr="00C92ED3" w:rsidRDefault="00435486" w:rsidP="00C92ED3">
      <w:pPr>
        <w:rPr>
          <w:b/>
        </w:rPr>
      </w:pPr>
      <w:r>
        <w:rPr>
          <w:b/>
        </w:rPr>
        <w:t xml:space="preserve">Tim </w:t>
      </w:r>
      <w:r w:rsidRPr="00C92ED3">
        <w:rPr>
          <w:b/>
        </w:rPr>
        <w:t>Wilkin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F7AFD">
        <w:rPr>
          <w:b/>
        </w:rPr>
        <w:t xml:space="preserve">Linda </w:t>
      </w:r>
      <w:proofErr w:type="spellStart"/>
      <w:r w:rsidRPr="007F7AFD">
        <w:rPr>
          <w:b/>
        </w:rPr>
        <w:t>Friel</w:t>
      </w:r>
      <w:proofErr w:type="spellEnd"/>
    </w:p>
    <w:p w14:paraId="0051803B" w14:textId="77777777" w:rsidR="00435486" w:rsidRDefault="00435486" w:rsidP="00DD7DA4">
      <w:pPr>
        <w:rPr>
          <w:b/>
        </w:rPr>
      </w:pPr>
      <w:r>
        <w:rPr>
          <w:b/>
        </w:rPr>
        <w:t>Todd Spike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Renee Spiker</w:t>
      </w:r>
    </w:p>
    <w:p w14:paraId="51B0F8DA" w14:textId="77777777" w:rsidR="00435486" w:rsidRPr="00F33321" w:rsidRDefault="00435486" w:rsidP="00F33321">
      <w:pPr>
        <w:rPr>
          <w:b/>
        </w:rPr>
      </w:pPr>
      <w:r w:rsidRPr="00F33321">
        <w:rPr>
          <w:b/>
        </w:rPr>
        <w:t xml:space="preserve">Tom &amp; Bette </w:t>
      </w:r>
      <w:proofErr w:type="spellStart"/>
      <w:r w:rsidRPr="00F33321">
        <w:rPr>
          <w:b/>
        </w:rPr>
        <w:t>Kullman</w:t>
      </w:r>
      <w:proofErr w:type="spellEnd"/>
      <w:r w:rsidRPr="00F33321">
        <w:rPr>
          <w:b/>
        </w:rPr>
        <w:t xml:space="preserve">  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Jon &amp; Jessie </w:t>
      </w:r>
      <w:proofErr w:type="spellStart"/>
      <w:r w:rsidRPr="00F33321">
        <w:rPr>
          <w:b/>
        </w:rPr>
        <w:t>Kullman</w:t>
      </w:r>
      <w:proofErr w:type="spellEnd"/>
    </w:p>
    <w:p w14:paraId="0D479D7D" w14:textId="77777777" w:rsidR="00435486" w:rsidRPr="00F33321" w:rsidRDefault="00435486" w:rsidP="00F33321">
      <w:pPr>
        <w:rPr>
          <w:b/>
        </w:rPr>
      </w:pPr>
      <w:r w:rsidRPr="00F33321">
        <w:rPr>
          <w:b/>
        </w:rPr>
        <w:t>Tom Myer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 Jon &amp; Jessie </w:t>
      </w:r>
      <w:proofErr w:type="spellStart"/>
      <w:r w:rsidRPr="00F33321">
        <w:rPr>
          <w:b/>
        </w:rPr>
        <w:t>Kullman</w:t>
      </w:r>
      <w:proofErr w:type="spellEnd"/>
    </w:p>
    <w:p w14:paraId="0F71818E" w14:textId="77777777" w:rsidR="00435486" w:rsidRPr="00FD10B8" w:rsidRDefault="00435486" w:rsidP="00FD10B8">
      <w:pPr>
        <w:rPr>
          <w:b/>
        </w:rPr>
      </w:pPr>
      <w:r w:rsidRPr="00FD10B8">
        <w:rPr>
          <w:b/>
        </w:rPr>
        <w:t>Wayne</w:t>
      </w:r>
      <w:r w:rsidRPr="00FD10B8">
        <w:rPr>
          <w:b/>
        </w:rPr>
        <w:tab/>
        <w:t>Show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Renee Show</w:t>
      </w:r>
    </w:p>
    <w:p w14:paraId="1083E075" w14:textId="77777777" w:rsidR="00435486" w:rsidRDefault="00435486" w:rsidP="00F33321">
      <w:pPr>
        <w:rPr>
          <w:b/>
        </w:rPr>
      </w:pPr>
      <w:r w:rsidRPr="00F33321">
        <w:rPr>
          <w:b/>
        </w:rPr>
        <w:t xml:space="preserve">William &amp; Sandy Miller </w:t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</w:r>
      <w:r w:rsidRPr="00F33321">
        <w:rPr>
          <w:b/>
        </w:rPr>
        <w:tab/>
        <w:t xml:space="preserve">Jon &amp; Jessie </w:t>
      </w:r>
      <w:proofErr w:type="spellStart"/>
      <w:r w:rsidRPr="00F33321">
        <w:rPr>
          <w:b/>
        </w:rPr>
        <w:t>Kullman</w:t>
      </w:r>
      <w:proofErr w:type="spellEnd"/>
    </w:p>
    <w:p w14:paraId="0BDC0492" w14:textId="4B2BF6DB" w:rsidR="00640131" w:rsidRDefault="00640131" w:rsidP="00F33321">
      <w:pPr>
        <w:rPr>
          <w:b/>
        </w:rPr>
      </w:pPr>
      <w:r>
        <w:rPr>
          <w:b/>
        </w:rPr>
        <w:t xml:space="preserve">Karen Curtin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Terry Curtin</w:t>
      </w:r>
    </w:p>
    <w:p w14:paraId="3CCE9B3C" w14:textId="4F7F1EDA" w:rsidR="008B562D" w:rsidRDefault="008B562D" w:rsidP="00F33321">
      <w:pPr>
        <w:rPr>
          <w:b/>
        </w:rPr>
      </w:pPr>
      <w:r>
        <w:rPr>
          <w:b/>
        </w:rPr>
        <w:t xml:space="preserve">WM Neil Campbell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Marie Campbell</w:t>
      </w:r>
    </w:p>
    <w:p w14:paraId="44989217" w14:textId="2FDA3E87" w:rsidR="00C22FAA" w:rsidRDefault="00C22FAA" w:rsidP="00F33321">
      <w:pPr>
        <w:rPr>
          <w:b/>
        </w:rPr>
      </w:pPr>
      <w:r>
        <w:rPr>
          <w:b/>
        </w:rPr>
        <w:t xml:space="preserve">Robert A. Long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C22FAA">
        <w:rPr>
          <w:b/>
        </w:rPr>
        <w:t>Randy &amp; Jeri Schreiber &amp; Family</w:t>
      </w:r>
    </w:p>
    <w:p w14:paraId="629D9735" w14:textId="766E81FC" w:rsidR="00C22FAA" w:rsidRDefault="00C22FAA" w:rsidP="00F33321">
      <w:pPr>
        <w:rPr>
          <w:b/>
        </w:rPr>
      </w:pPr>
      <w:r>
        <w:rPr>
          <w:b/>
        </w:rPr>
        <w:t xml:space="preserve">Florence Schreiber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C22FAA">
        <w:rPr>
          <w:b/>
        </w:rPr>
        <w:t>Randy &amp; Jeri Schreiber &amp; Family</w:t>
      </w:r>
    </w:p>
    <w:p w14:paraId="087D942A" w14:textId="3831A131" w:rsidR="00C22FAA" w:rsidRDefault="00C22FAA" w:rsidP="00F33321">
      <w:pPr>
        <w:rPr>
          <w:b/>
        </w:rPr>
      </w:pPr>
      <w:r>
        <w:rPr>
          <w:b/>
        </w:rPr>
        <w:t xml:space="preserve">Raymond Schreiber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C22FAA">
        <w:rPr>
          <w:b/>
        </w:rPr>
        <w:t>Randy &amp; Jeri Schreiber &amp; Family</w:t>
      </w:r>
    </w:p>
    <w:p w14:paraId="3D9D4A4F" w14:textId="099CEF75" w:rsidR="00333866" w:rsidRPr="00333866" w:rsidRDefault="00333866" w:rsidP="00333866">
      <w:pPr>
        <w:rPr>
          <w:b/>
        </w:rPr>
      </w:pPr>
      <w:r>
        <w:rPr>
          <w:b/>
        </w:rPr>
        <w:t xml:space="preserve">Tom </w:t>
      </w:r>
      <w:r w:rsidRPr="00333866">
        <w:rPr>
          <w:b/>
        </w:rPr>
        <w:t>Smith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Terry &amp; Kim Smith</w:t>
      </w:r>
    </w:p>
    <w:p w14:paraId="6A672531" w14:textId="4A92CF09" w:rsidR="00333866" w:rsidRDefault="00333866" w:rsidP="00333866">
      <w:pPr>
        <w:rPr>
          <w:b/>
        </w:rPr>
      </w:pPr>
      <w:r>
        <w:rPr>
          <w:b/>
        </w:rPr>
        <w:t xml:space="preserve">Mary Lou </w:t>
      </w:r>
      <w:r w:rsidRPr="00333866">
        <w:rPr>
          <w:b/>
        </w:rPr>
        <w:t>Taylor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Terry &amp; Kim Smith</w:t>
      </w:r>
    </w:p>
    <w:p w14:paraId="7FC3A49C" w14:textId="65AAA317" w:rsidR="00B82562" w:rsidRPr="00B82562" w:rsidRDefault="00B82562" w:rsidP="00B82562">
      <w:pPr>
        <w:rPr>
          <w:b/>
        </w:rPr>
      </w:pPr>
      <w:r>
        <w:rPr>
          <w:b/>
        </w:rPr>
        <w:t xml:space="preserve">Barb </w:t>
      </w:r>
      <w:r w:rsidRPr="00B82562">
        <w:rPr>
          <w:b/>
        </w:rPr>
        <w:t>Olney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Barbara Jennings</w:t>
      </w:r>
    </w:p>
    <w:p w14:paraId="0F8EF3E7" w14:textId="53961954" w:rsidR="00B82562" w:rsidRPr="00B82562" w:rsidRDefault="00B82562" w:rsidP="00B82562">
      <w:pPr>
        <w:rPr>
          <w:b/>
        </w:rPr>
      </w:pPr>
      <w:r>
        <w:rPr>
          <w:b/>
        </w:rPr>
        <w:t xml:space="preserve">Jane </w:t>
      </w:r>
      <w:r w:rsidRPr="00B82562">
        <w:rPr>
          <w:b/>
        </w:rPr>
        <w:t>Pfeifer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B82562">
        <w:rPr>
          <w:b/>
        </w:rPr>
        <w:t>Barbara Jennings</w:t>
      </w:r>
    </w:p>
    <w:p w14:paraId="7A2FA8E0" w14:textId="3846EF64" w:rsidR="00B82562" w:rsidRPr="00B82562" w:rsidRDefault="00B82562" w:rsidP="00B82562">
      <w:pPr>
        <w:rPr>
          <w:b/>
        </w:rPr>
      </w:pPr>
      <w:r>
        <w:rPr>
          <w:b/>
        </w:rPr>
        <w:t xml:space="preserve">Julie </w:t>
      </w:r>
      <w:r w:rsidRPr="00B82562">
        <w:rPr>
          <w:b/>
        </w:rPr>
        <w:t>Howell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B82562">
        <w:rPr>
          <w:b/>
        </w:rPr>
        <w:t>Barbara Jennings</w:t>
      </w:r>
    </w:p>
    <w:p w14:paraId="116E8FEA" w14:textId="512F1F98" w:rsidR="00B82562" w:rsidRPr="00B82562" w:rsidRDefault="00B82562" w:rsidP="00B82562">
      <w:pPr>
        <w:rPr>
          <w:b/>
        </w:rPr>
      </w:pPr>
      <w:r w:rsidRPr="00B82562">
        <w:rPr>
          <w:b/>
        </w:rPr>
        <w:t>Bonnie</w:t>
      </w:r>
      <w:r w:rsidRPr="00B82562">
        <w:rPr>
          <w:b/>
        </w:rPr>
        <w:tab/>
        <w:t>Applegate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B82562">
        <w:rPr>
          <w:b/>
        </w:rPr>
        <w:t>Barbara Jennings</w:t>
      </w:r>
    </w:p>
    <w:p w14:paraId="190BF7F7" w14:textId="05EFBEF1" w:rsidR="00B82562" w:rsidRDefault="00B82562" w:rsidP="00B82562">
      <w:pPr>
        <w:rPr>
          <w:b/>
        </w:rPr>
      </w:pPr>
      <w:r>
        <w:rPr>
          <w:b/>
        </w:rPr>
        <w:t xml:space="preserve">Barb </w:t>
      </w:r>
      <w:r w:rsidRPr="00B82562">
        <w:rPr>
          <w:b/>
        </w:rPr>
        <w:t>Rector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B82562">
        <w:rPr>
          <w:b/>
        </w:rPr>
        <w:t>Barbara Jennings</w:t>
      </w:r>
    </w:p>
    <w:p w14:paraId="76ADA782" w14:textId="043A770E" w:rsidR="00D0391D" w:rsidRDefault="00D0391D" w:rsidP="00B82562">
      <w:pPr>
        <w:rPr>
          <w:b/>
        </w:rPr>
      </w:pPr>
      <w:r>
        <w:rPr>
          <w:b/>
        </w:rPr>
        <w:t xml:space="preserve">Thomas Nunn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Elizabeth Poland</w:t>
      </w:r>
    </w:p>
    <w:p w14:paraId="51F60F94" w14:textId="77777777" w:rsidR="00D0391D" w:rsidRDefault="00D0391D" w:rsidP="00B82562">
      <w:pPr>
        <w:rPr>
          <w:b/>
        </w:rPr>
      </w:pPr>
    </w:p>
    <w:p w14:paraId="67C08325" w14:textId="77777777" w:rsidR="00D0391D" w:rsidRDefault="00D0391D" w:rsidP="00B82562">
      <w:pPr>
        <w:rPr>
          <w:b/>
        </w:rPr>
      </w:pPr>
    </w:p>
    <w:p w14:paraId="5F740F3C" w14:textId="77777777" w:rsidR="00D0391D" w:rsidRDefault="00D0391D" w:rsidP="00B82562">
      <w:pPr>
        <w:rPr>
          <w:b/>
        </w:rPr>
      </w:pPr>
    </w:p>
    <w:p w14:paraId="75182500" w14:textId="77777777" w:rsidR="00B263F5" w:rsidRDefault="00B263F5" w:rsidP="00B82562">
      <w:pPr>
        <w:rPr>
          <w:b/>
        </w:rPr>
      </w:pPr>
    </w:p>
    <w:p w14:paraId="06756FBF" w14:textId="34A0B385" w:rsidR="00D0391D" w:rsidRDefault="007300B2" w:rsidP="00B82562">
      <w:pPr>
        <w:rPr>
          <w:b/>
        </w:rPr>
      </w:pPr>
      <w:r w:rsidRPr="007300B2">
        <w:rPr>
          <w:b/>
        </w:rPr>
        <w:t>Fred</w:t>
      </w:r>
      <w:r>
        <w:rPr>
          <w:b/>
        </w:rPr>
        <w:t xml:space="preserve"> &amp; Martha </w:t>
      </w:r>
      <w:r w:rsidRPr="007300B2">
        <w:rPr>
          <w:b/>
        </w:rPr>
        <w:t>Greiner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5372A">
        <w:rPr>
          <w:b/>
        </w:rPr>
        <w:t>Melody Greiner</w:t>
      </w:r>
    </w:p>
    <w:p w14:paraId="4789B010" w14:textId="40384283" w:rsidR="00E31B30" w:rsidRDefault="00E31B30" w:rsidP="00B82562">
      <w:pPr>
        <w:rPr>
          <w:b/>
        </w:rPr>
      </w:pPr>
      <w:r>
        <w:rPr>
          <w:b/>
        </w:rPr>
        <w:t xml:space="preserve">Mr. &amp; Mrs. Ed </w:t>
      </w:r>
      <w:r w:rsidRPr="00E31B30">
        <w:rPr>
          <w:b/>
        </w:rPr>
        <w:t>Allen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Mr. &amp; Mrs. Charles Stewart</w:t>
      </w:r>
    </w:p>
    <w:p w14:paraId="50B2992E" w14:textId="7128CEB7" w:rsidR="00446325" w:rsidRDefault="00446325" w:rsidP="00B82562">
      <w:pPr>
        <w:rPr>
          <w:b/>
        </w:rPr>
      </w:pPr>
      <w:r>
        <w:rPr>
          <w:b/>
        </w:rPr>
        <w:t xml:space="preserve">Seth Robert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atie Roberts</w:t>
      </w:r>
    </w:p>
    <w:p w14:paraId="458F2430" w14:textId="46F7B036" w:rsidR="00446325" w:rsidRDefault="00446325" w:rsidP="00B82562">
      <w:pPr>
        <w:rPr>
          <w:b/>
        </w:rPr>
      </w:pPr>
      <w:r>
        <w:rPr>
          <w:b/>
        </w:rPr>
        <w:t xml:space="preserve">Lefty Drake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atie Roberts</w:t>
      </w:r>
    </w:p>
    <w:p w14:paraId="3922C8C3" w14:textId="4D8B7F7D" w:rsidR="00EE7F40" w:rsidRPr="00EE7F40" w:rsidRDefault="00EE7F40" w:rsidP="00EE7F40">
      <w:pPr>
        <w:rPr>
          <w:b/>
        </w:rPr>
      </w:pPr>
      <w:r w:rsidRPr="00EE7F40">
        <w:rPr>
          <w:b/>
        </w:rPr>
        <w:t>Charles</w:t>
      </w:r>
      <w:r w:rsidRPr="00EE7F40">
        <w:rPr>
          <w:b/>
        </w:rPr>
        <w:tab/>
        <w:t>Wils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Marilyn White</w:t>
      </w:r>
    </w:p>
    <w:p w14:paraId="067CB30A" w14:textId="15FA4F91" w:rsidR="00EE7F40" w:rsidRPr="00EE7F40" w:rsidRDefault="00EE7F40" w:rsidP="00EE7F40">
      <w:pPr>
        <w:rPr>
          <w:b/>
        </w:rPr>
      </w:pPr>
      <w:r>
        <w:rPr>
          <w:b/>
        </w:rPr>
        <w:t xml:space="preserve">Nellie </w:t>
      </w:r>
      <w:r w:rsidRPr="00EE7F40">
        <w:rPr>
          <w:b/>
        </w:rPr>
        <w:t>Wilson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EE7F40">
        <w:rPr>
          <w:b/>
        </w:rPr>
        <w:t>Marilyn White</w:t>
      </w:r>
    </w:p>
    <w:p w14:paraId="78ED4412" w14:textId="6D9EC410" w:rsidR="00EE7F40" w:rsidRPr="00EE7F40" w:rsidRDefault="00EE7F40" w:rsidP="00EE7F40">
      <w:pPr>
        <w:rPr>
          <w:b/>
        </w:rPr>
      </w:pPr>
      <w:r w:rsidRPr="00EE7F40">
        <w:rPr>
          <w:b/>
        </w:rPr>
        <w:t>Ronnie</w:t>
      </w:r>
      <w:r w:rsidRPr="00EE7F40">
        <w:rPr>
          <w:b/>
        </w:rPr>
        <w:tab/>
        <w:t>Wilson</w:t>
      </w:r>
      <w:r w:rsidRPr="00EE7F40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E7F40">
        <w:rPr>
          <w:b/>
        </w:rPr>
        <w:t>Marilyn White</w:t>
      </w:r>
    </w:p>
    <w:p w14:paraId="415964A5" w14:textId="47B40BD8" w:rsidR="00EE7F40" w:rsidRPr="00EE7F40" w:rsidRDefault="00EE7F40" w:rsidP="00EE7F40">
      <w:pPr>
        <w:rPr>
          <w:b/>
        </w:rPr>
      </w:pPr>
      <w:r>
        <w:rPr>
          <w:b/>
        </w:rPr>
        <w:t xml:space="preserve">John </w:t>
      </w:r>
      <w:r w:rsidRPr="00EE7F40">
        <w:rPr>
          <w:b/>
        </w:rPr>
        <w:t>White</w:t>
      </w:r>
      <w:r w:rsidRPr="00EE7F40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E7F40">
        <w:rPr>
          <w:b/>
        </w:rPr>
        <w:t>Marilyn White</w:t>
      </w:r>
    </w:p>
    <w:p w14:paraId="2C51874B" w14:textId="2A5AE73B" w:rsidR="00EE7F40" w:rsidRDefault="00EE7F40" w:rsidP="00EE7F40">
      <w:pPr>
        <w:rPr>
          <w:b/>
        </w:rPr>
      </w:pPr>
      <w:r>
        <w:rPr>
          <w:b/>
        </w:rPr>
        <w:t xml:space="preserve">Dorothy </w:t>
      </w:r>
      <w:r w:rsidRPr="00EE7F40">
        <w:rPr>
          <w:b/>
        </w:rPr>
        <w:t>White</w:t>
      </w:r>
      <w:r w:rsidRPr="00EE7F40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E7F40">
        <w:rPr>
          <w:b/>
        </w:rPr>
        <w:t>Marilyn White</w:t>
      </w:r>
    </w:p>
    <w:p w14:paraId="6D6FB6B7" w14:textId="0320FE39" w:rsidR="006F1E9D" w:rsidRPr="006F1E9D" w:rsidRDefault="006F1E9D" w:rsidP="006F1E9D">
      <w:pPr>
        <w:rPr>
          <w:b/>
        </w:rPr>
      </w:pPr>
      <w:r>
        <w:rPr>
          <w:b/>
        </w:rPr>
        <w:t xml:space="preserve">Dean &amp; Ann </w:t>
      </w:r>
      <w:proofErr w:type="spellStart"/>
      <w:r w:rsidRPr="006F1E9D">
        <w:rPr>
          <w:b/>
        </w:rPr>
        <w:t>Littick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Doug </w:t>
      </w:r>
      <w:proofErr w:type="spellStart"/>
      <w:r>
        <w:rPr>
          <w:b/>
        </w:rPr>
        <w:t>Littick</w:t>
      </w:r>
      <w:proofErr w:type="spellEnd"/>
    </w:p>
    <w:p w14:paraId="71C177F3" w14:textId="4E0D0D8B" w:rsidR="006F1E9D" w:rsidRPr="006F1E9D" w:rsidRDefault="006F1E9D" w:rsidP="006F1E9D">
      <w:pPr>
        <w:rPr>
          <w:b/>
        </w:rPr>
      </w:pPr>
      <w:r>
        <w:rPr>
          <w:b/>
        </w:rPr>
        <w:t xml:space="preserve">Cathy </w:t>
      </w:r>
      <w:proofErr w:type="spellStart"/>
      <w:r>
        <w:rPr>
          <w:b/>
        </w:rPr>
        <w:t>Littick</w:t>
      </w:r>
      <w:proofErr w:type="spellEnd"/>
      <w:r>
        <w:rPr>
          <w:b/>
        </w:rPr>
        <w:t xml:space="preserve"> </w:t>
      </w:r>
      <w:r w:rsidRPr="006F1E9D">
        <w:rPr>
          <w:b/>
        </w:rPr>
        <w:t>Meara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Doug </w:t>
      </w:r>
      <w:proofErr w:type="spellStart"/>
      <w:r>
        <w:rPr>
          <w:b/>
        </w:rPr>
        <w:t>Littick</w:t>
      </w:r>
      <w:proofErr w:type="spellEnd"/>
    </w:p>
    <w:p w14:paraId="26238DA8" w14:textId="66351110" w:rsidR="006F1E9D" w:rsidRPr="006F1E9D" w:rsidRDefault="006F1E9D" w:rsidP="006F1E9D">
      <w:pPr>
        <w:rPr>
          <w:b/>
        </w:rPr>
      </w:pPr>
      <w:r>
        <w:rPr>
          <w:b/>
        </w:rPr>
        <w:t xml:space="preserve">Ralph &amp; Laura </w:t>
      </w:r>
      <w:proofErr w:type="spellStart"/>
      <w:r w:rsidRPr="006F1E9D">
        <w:rPr>
          <w:b/>
        </w:rPr>
        <w:t>Littick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Doug </w:t>
      </w:r>
      <w:proofErr w:type="spellStart"/>
      <w:r>
        <w:rPr>
          <w:b/>
        </w:rPr>
        <w:t>Littick</w:t>
      </w:r>
      <w:proofErr w:type="spellEnd"/>
    </w:p>
    <w:p w14:paraId="3CFE1A8E" w14:textId="49ED8A07" w:rsidR="006F1E9D" w:rsidRPr="006F1E9D" w:rsidRDefault="006F1E9D" w:rsidP="006F1E9D">
      <w:pPr>
        <w:rPr>
          <w:b/>
        </w:rPr>
      </w:pPr>
      <w:r>
        <w:rPr>
          <w:b/>
        </w:rPr>
        <w:t xml:space="preserve">Ross &amp; Goldie </w:t>
      </w:r>
      <w:r w:rsidRPr="006F1E9D">
        <w:rPr>
          <w:b/>
        </w:rPr>
        <w:t>Wise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Doug </w:t>
      </w:r>
      <w:proofErr w:type="spellStart"/>
      <w:r>
        <w:rPr>
          <w:b/>
        </w:rPr>
        <w:t>Littick</w:t>
      </w:r>
      <w:proofErr w:type="spellEnd"/>
    </w:p>
    <w:p w14:paraId="7F03A554" w14:textId="05EDBA17" w:rsidR="006F1E9D" w:rsidRDefault="006F1E9D" w:rsidP="006F1E9D">
      <w:pPr>
        <w:rPr>
          <w:b/>
        </w:rPr>
      </w:pPr>
      <w:r>
        <w:rPr>
          <w:b/>
        </w:rPr>
        <w:t xml:space="preserve">Clay &amp; Arlene </w:t>
      </w:r>
      <w:proofErr w:type="spellStart"/>
      <w:r w:rsidRPr="006F1E9D">
        <w:rPr>
          <w:b/>
        </w:rPr>
        <w:t>Littick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Doug </w:t>
      </w:r>
      <w:proofErr w:type="spellStart"/>
      <w:r>
        <w:rPr>
          <w:b/>
        </w:rPr>
        <w:t>Littick</w:t>
      </w:r>
      <w:proofErr w:type="spellEnd"/>
    </w:p>
    <w:p w14:paraId="0C08C95E" w14:textId="014244D4" w:rsidR="006F1E9D" w:rsidRDefault="006F1E9D" w:rsidP="006F1E9D">
      <w:pPr>
        <w:rPr>
          <w:b/>
        </w:rPr>
      </w:pPr>
      <w:r>
        <w:rPr>
          <w:b/>
        </w:rPr>
        <w:t xml:space="preserve">John O’Flaherty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arlene O’Flaherty</w:t>
      </w:r>
    </w:p>
    <w:p w14:paraId="3BEA280A" w14:textId="20500061" w:rsidR="006F1E9D" w:rsidRPr="006F1E9D" w:rsidRDefault="006F1E9D" w:rsidP="006F1E9D">
      <w:pPr>
        <w:rPr>
          <w:b/>
        </w:rPr>
      </w:pPr>
      <w:r w:rsidRPr="006F1E9D">
        <w:rPr>
          <w:b/>
        </w:rPr>
        <w:t>Joseph</w:t>
      </w:r>
      <w:r w:rsidRPr="006F1E9D">
        <w:rPr>
          <w:b/>
        </w:rPr>
        <w:tab/>
        <w:t>Bryan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enny &amp; Jody Bryan</w:t>
      </w:r>
    </w:p>
    <w:p w14:paraId="210EE1C6" w14:textId="4E43A788" w:rsidR="006F1E9D" w:rsidRPr="006F1E9D" w:rsidRDefault="006F1E9D" w:rsidP="006F1E9D">
      <w:pPr>
        <w:rPr>
          <w:b/>
        </w:rPr>
      </w:pPr>
      <w:r>
        <w:rPr>
          <w:b/>
        </w:rPr>
        <w:t xml:space="preserve">Dolly </w:t>
      </w:r>
      <w:r w:rsidRPr="006F1E9D">
        <w:rPr>
          <w:b/>
        </w:rPr>
        <w:t>Brya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</w:t>
      </w:r>
      <w:r>
        <w:rPr>
          <w:b/>
        </w:rPr>
        <w:tab/>
      </w:r>
      <w:r w:rsidRPr="006F1E9D">
        <w:rPr>
          <w:b/>
        </w:rPr>
        <w:t>Denny &amp; Jody Bryan</w:t>
      </w:r>
    </w:p>
    <w:p w14:paraId="52F8301C" w14:textId="05037EBF" w:rsidR="006F1E9D" w:rsidRPr="006F1E9D" w:rsidRDefault="006F1E9D" w:rsidP="006F1E9D">
      <w:pPr>
        <w:rPr>
          <w:b/>
        </w:rPr>
      </w:pPr>
      <w:r>
        <w:rPr>
          <w:b/>
        </w:rPr>
        <w:t xml:space="preserve">Kim </w:t>
      </w:r>
      <w:r w:rsidRPr="006F1E9D">
        <w:rPr>
          <w:b/>
        </w:rPr>
        <w:t>Mitchell</w:t>
      </w:r>
      <w:r w:rsidRPr="006F1E9D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F1E9D">
        <w:rPr>
          <w:b/>
        </w:rPr>
        <w:t>Denny &amp; Jody Bryan</w:t>
      </w:r>
    </w:p>
    <w:p w14:paraId="165A9171" w14:textId="6959F6E5" w:rsidR="006F1E9D" w:rsidRPr="006F1E9D" w:rsidRDefault="006F1E9D" w:rsidP="006F1E9D">
      <w:pPr>
        <w:rPr>
          <w:b/>
        </w:rPr>
      </w:pPr>
      <w:r>
        <w:rPr>
          <w:b/>
        </w:rPr>
        <w:t xml:space="preserve">Bud </w:t>
      </w:r>
      <w:r w:rsidRPr="006F1E9D">
        <w:rPr>
          <w:b/>
        </w:rPr>
        <w:t>Mitchell</w:t>
      </w:r>
      <w:r w:rsidRPr="006F1E9D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F1E9D">
        <w:rPr>
          <w:b/>
        </w:rPr>
        <w:t>Denny &amp; Jody Bryan</w:t>
      </w:r>
    </w:p>
    <w:p w14:paraId="66572A64" w14:textId="2E9F8DB6" w:rsidR="006F1E9D" w:rsidRDefault="006F1E9D" w:rsidP="006F1E9D">
      <w:pPr>
        <w:rPr>
          <w:b/>
        </w:rPr>
      </w:pPr>
      <w:r>
        <w:rPr>
          <w:b/>
        </w:rPr>
        <w:t xml:space="preserve">Carol </w:t>
      </w:r>
      <w:r w:rsidRPr="006F1E9D">
        <w:rPr>
          <w:b/>
        </w:rPr>
        <w:t>Mitchell</w:t>
      </w:r>
      <w:r w:rsidRPr="006F1E9D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F1E9D">
        <w:rPr>
          <w:b/>
        </w:rPr>
        <w:t>Denny &amp; Jody Bryan</w:t>
      </w:r>
    </w:p>
    <w:p w14:paraId="0F2F28CC" w14:textId="289C347B" w:rsidR="00595828" w:rsidRPr="00595828" w:rsidRDefault="00595828" w:rsidP="00595828">
      <w:pPr>
        <w:rPr>
          <w:b/>
        </w:rPr>
      </w:pPr>
      <w:r>
        <w:rPr>
          <w:b/>
        </w:rPr>
        <w:t xml:space="preserve">Betty </w:t>
      </w:r>
      <w:proofErr w:type="spellStart"/>
      <w:r w:rsidRPr="00595828">
        <w:rPr>
          <w:b/>
        </w:rPr>
        <w:t>Smailes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proofErr w:type="spellStart"/>
      <w:r>
        <w:rPr>
          <w:b/>
        </w:rPr>
        <w:t>Waunit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toecker</w:t>
      </w:r>
      <w:proofErr w:type="spellEnd"/>
    </w:p>
    <w:p w14:paraId="3475DAC7" w14:textId="5F4B8CFB" w:rsidR="00595828" w:rsidRDefault="00595828" w:rsidP="00595828">
      <w:pPr>
        <w:rPr>
          <w:b/>
        </w:rPr>
      </w:pPr>
      <w:r>
        <w:rPr>
          <w:b/>
        </w:rPr>
        <w:t xml:space="preserve">David </w:t>
      </w:r>
      <w:proofErr w:type="spellStart"/>
      <w:r w:rsidRPr="00595828">
        <w:rPr>
          <w:b/>
        </w:rPr>
        <w:t>Smailes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proofErr w:type="spellStart"/>
      <w:r w:rsidRPr="00595828">
        <w:rPr>
          <w:b/>
        </w:rPr>
        <w:t>Waunita</w:t>
      </w:r>
      <w:proofErr w:type="spellEnd"/>
      <w:r w:rsidRPr="00595828">
        <w:rPr>
          <w:b/>
        </w:rPr>
        <w:t xml:space="preserve"> </w:t>
      </w:r>
      <w:proofErr w:type="spellStart"/>
      <w:r w:rsidRPr="00595828">
        <w:rPr>
          <w:b/>
        </w:rPr>
        <w:t>Stoecker</w:t>
      </w:r>
      <w:proofErr w:type="spellEnd"/>
    </w:p>
    <w:p w14:paraId="7C92CBB0" w14:textId="449A2503" w:rsidR="00BB53CB" w:rsidRPr="00BB53CB" w:rsidRDefault="00BB53CB" w:rsidP="00BB53CB">
      <w:pPr>
        <w:rPr>
          <w:b/>
        </w:rPr>
      </w:pPr>
      <w:r w:rsidRPr="00BB53CB">
        <w:rPr>
          <w:b/>
        </w:rPr>
        <w:t>Delmar</w:t>
      </w:r>
      <w:r w:rsidRPr="00BB53CB">
        <w:rPr>
          <w:b/>
        </w:rPr>
        <w:tab/>
        <w:t>Wiley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ianna Wiley</w:t>
      </w:r>
    </w:p>
    <w:p w14:paraId="269D2091" w14:textId="0ACC79BD" w:rsidR="00BB53CB" w:rsidRPr="00BB53CB" w:rsidRDefault="00BB53CB" w:rsidP="00BB53CB">
      <w:pPr>
        <w:rPr>
          <w:b/>
        </w:rPr>
      </w:pPr>
      <w:r>
        <w:rPr>
          <w:b/>
        </w:rPr>
        <w:t xml:space="preserve">Kimberley </w:t>
      </w:r>
      <w:r w:rsidRPr="00BB53CB">
        <w:rPr>
          <w:b/>
        </w:rPr>
        <w:t>Wile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ianna Wiley</w:t>
      </w:r>
    </w:p>
    <w:p w14:paraId="3909F3E2" w14:textId="026401FC" w:rsidR="00BB53CB" w:rsidRDefault="00BB53CB" w:rsidP="00BB53CB">
      <w:pPr>
        <w:rPr>
          <w:b/>
        </w:rPr>
      </w:pPr>
      <w:r>
        <w:rPr>
          <w:b/>
        </w:rPr>
        <w:t xml:space="preserve">Lisa </w:t>
      </w:r>
      <w:r w:rsidRPr="00BB53CB">
        <w:rPr>
          <w:b/>
        </w:rPr>
        <w:t>Jone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ianna Wiley</w:t>
      </w:r>
    </w:p>
    <w:p w14:paraId="3A50631E" w14:textId="77777777" w:rsidR="00B263F5" w:rsidRDefault="00B263F5" w:rsidP="00BB53CB">
      <w:pPr>
        <w:rPr>
          <w:b/>
        </w:rPr>
      </w:pPr>
    </w:p>
    <w:p w14:paraId="38F741F4" w14:textId="77777777" w:rsidR="00B263F5" w:rsidRDefault="00B263F5" w:rsidP="00BB53CB">
      <w:pPr>
        <w:rPr>
          <w:b/>
        </w:rPr>
      </w:pPr>
    </w:p>
    <w:p w14:paraId="00A9EF22" w14:textId="77777777" w:rsidR="00B263F5" w:rsidRDefault="00B263F5" w:rsidP="00BB53CB">
      <w:pPr>
        <w:rPr>
          <w:b/>
        </w:rPr>
      </w:pPr>
    </w:p>
    <w:p w14:paraId="12479564" w14:textId="77777777" w:rsidR="00B263F5" w:rsidRDefault="00B263F5" w:rsidP="00BB53CB">
      <w:pPr>
        <w:rPr>
          <w:b/>
        </w:rPr>
      </w:pPr>
    </w:p>
    <w:p w14:paraId="016CFFFB" w14:textId="7E3B184C" w:rsidR="00F86954" w:rsidRDefault="00F86954" w:rsidP="00BB53CB">
      <w:pPr>
        <w:rPr>
          <w:b/>
        </w:rPr>
      </w:pPr>
      <w:r>
        <w:rPr>
          <w:b/>
        </w:rPr>
        <w:t>Robert A. &amp; Marjorie</w:t>
      </w:r>
      <w:r w:rsidR="00871CC1">
        <w:rPr>
          <w:b/>
        </w:rPr>
        <w:t xml:space="preserve"> A. </w:t>
      </w:r>
      <w:r>
        <w:rPr>
          <w:b/>
        </w:rPr>
        <w:t xml:space="preserve">Brown </w:t>
      </w:r>
      <w:r w:rsidR="00871CC1">
        <w:rPr>
          <w:b/>
        </w:rPr>
        <w:tab/>
      </w:r>
      <w:r w:rsidR="00871CC1">
        <w:rPr>
          <w:b/>
        </w:rPr>
        <w:tab/>
      </w:r>
      <w:r w:rsidR="00871CC1">
        <w:rPr>
          <w:b/>
        </w:rPr>
        <w:tab/>
      </w:r>
      <w:r w:rsidR="00871CC1">
        <w:rPr>
          <w:b/>
        </w:rPr>
        <w:tab/>
      </w:r>
      <w:r w:rsidR="008D5E43">
        <w:rPr>
          <w:b/>
        </w:rPr>
        <w:t xml:space="preserve">                 </w:t>
      </w:r>
      <w:r w:rsidR="00D058C4">
        <w:rPr>
          <w:b/>
        </w:rPr>
        <w:t xml:space="preserve">           </w:t>
      </w:r>
      <w:r w:rsidR="00D058C4">
        <w:rPr>
          <w:b/>
        </w:rPr>
        <w:tab/>
        <w:t xml:space="preserve"> </w:t>
      </w:r>
      <w:r>
        <w:rPr>
          <w:b/>
        </w:rPr>
        <w:t>Sue Little</w:t>
      </w:r>
    </w:p>
    <w:p w14:paraId="209E3CBB" w14:textId="7693EC2B" w:rsidR="00696CA1" w:rsidRDefault="00696CA1" w:rsidP="00BB53CB">
      <w:pPr>
        <w:rPr>
          <w:b/>
        </w:rPr>
      </w:pPr>
      <w:r>
        <w:rPr>
          <w:b/>
        </w:rPr>
        <w:t xml:space="preserve">Lawrence &amp; Edna Mae </w:t>
      </w:r>
      <w:r w:rsidRPr="00696CA1">
        <w:rPr>
          <w:b/>
        </w:rPr>
        <w:t>Davis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D058C4">
        <w:rPr>
          <w:b/>
        </w:rPr>
        <w:tab/>
      </w:r>
      <w:r w:rsidR="00D058C4">
        <w:rPr>
          <w:b/>
        </w:rPr>
        <w:tab/>
      </w:r>
      <w:r w:rsidR="008D5E43">
        <w:rPr>
          <w:b/>
        </w:rPr>
        <w:t xml:space="preserve"> </w:t>
      </w:r>
      <w:r>
        <w:rPr>
          <w:b/>
        </w:rPr>
        <w:t>Sharon Barnes</w:t>
      </w:r>
    </w:p>
    <w:p w14:paraId="797BCCDE" w14:textId="59740EF7" w:rsidR="008D5E43" w:rsidRDefault="008D5E43" w:rsidP="00BB53CB">
      <w:pPr>
        <w:rPr>
          <w:b/>
        </w:rPr>
      </w:pPr>
      <w:r>
        <w:rPr>
          <w:b/>
        </w:rPr>
        <w:t>Prouty Family: Gene, Minnie, Geneva, Glenna, Gail, Gerald, Merle &amp; Josephine       Naomi Worthington</w:t>
      </w:r>
    </w:p>
    <w:p w14:paraId="0D150306" w14:textId="5F091138" w:rsidR="008D5E43" w:rsidRDefault="008D5E43" w:rsidP="00BB53CB">
      <w:pPr>
        <w:rPr>
          <w:b/>
        </w:rPr>
      </w:pPr>
      <w:r>
        <w:rPr>
          <w:b/>
        </w:rPr>
        <w:t xml:space="preserve">John Worthington </w:t>
      </w:r>
      <w:r w:rsidR="00D058C4">
        <w:rPr>
          <w:b/>
        </w:rPr>
        <w:tab/>
      </w:r>
      <w:r w:rsidR="00D058C4">
        <w:rPr>
          <w:b/>
        </w:rPr>
        <w:tab/>
      </w:r>
      <w:r w:rsidR="00D058C4">
        <w:rPr>
          <w:b/>
        </w:rPr>
        <w:tab/>
      </w:r>
      <w:r w:rsidR="00D058C4">
        <w:rPr>
          <w:b/>
        </w:rPr>
        <w:tab/>
      </w:r>
      <w:r w:rsidR="00D058C4">
        <w:rPr>
          <w:b/>
        </w:rPr>
        <w:tab/>
      </w:r>
      <w:r w:rsidR="00D058C4">
        <w:rPr>
          <w:b/>
        </w:rPr>
        <w:tab/>
      </w:r>
      <w:r w:rsidR="00D058C4">
        <w:rPr>
          <w:b/>
        </w:rPr>
        <w:tab/>
      </w:r>
      <w:r>
        <w:rPr>
          <w:b/>
        </w:rPr>
        <w:t xml:space="preserve"> Naomi Worthington</w:t>
      </w:r>
    </w:p>
    <w:p w14:paraId="4AEA1DCA" w14:textId="2CDA67DF" w:rsidR="002803A0" w:rsidRDefault="002803A0" w:rsidP="00BB53CB">
      <w:pPr>
        <w:rPr>
          <w:b/>
        </w:rPr>
      </w:pPr>
      <w:r>
        <w:rPr>
          <w:b/>
        </w:rPr>
        <w:t>Fred &amp; Mary Or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D058C4">
        <w:rPr>
          <w:b/>
        </w:rPr>
        <w:tab/>
      </w:r>
      <w:r>
        <w:rPr>
          <w:b/>
        </w:rPr>
        <w:t>Carolyn Orr</w:t>
      </w:r>
    </w:p>
    <w:p w14:paraId="346CCCC7" w14:textId="41C24C71" w:rsidR="0087610B" w:rsidRPr="0087610B" w:rsidRDefault="0087610B" w:rsidP="0087610B">
      <w:pPr>
        <w:rPr>
          <w:b/>
        </w:rPr>
      </w:pPr>
      <w:r>
        <w:rPr>
          <w:b/>
        </w:rPr>
        <w:t xml:space="preserve">Tyler </w:t>
      </w:r>
      <w:r w:rsidRPr="0087610B">
        <w:rPr>
          <w:b/>
        </w:rPr>
        <w:t>Herron</w:t>
      </w:r>
      <w:r>
        <w:rPr>
          <w:b/>
        </w:rPr>
        <w:t xml:space="preserve"> </w:t>
      </w:r>
      <w:r w:rsidR="00025E02">
        <w:rPr>
          <w:b/>
        </w:rPr>
        <w:tab/>
      </w:r>
      <w:r w:rsidR="00025E02">
        <w:rPr>
          <w:b/>
        </w:rPr>
        <w:tab/>
      </w:r>
      <w:r w:rsidR="00025E02">
        <w:rPr>
          <w:b/>
        </w:rPr>
        <w:tab/>
      </w:r>
      <w:r w:rsidR="00025E02">
        <w:rPr>
          <w:b/>
        </w:rPr>
        <w:tab/>
      </w:r>
      <w:r w:rsidR="00025E02">
        <w:rPr>
          <w:b/>
        </w:rPr>
        <w:tab/>
      </w:r>
      <w:r w:rsidR="00025E02">
        <w:rPr>
          <w:b/>
        </w:rPr>
        <w:tab/>
      </w:r>
      <w:r w:rsidR="00025E02">
        <w:rPr>
          <w:b/>
        </w:rPr>
        <w:tab/>
      </w:r>
      <w:r w:rsidR="00025E02">
        <w:rPr>
          <w:b/>
        </w:rPr>
        <w:tab/>
      </w:r>
      <w:r>
        <w:rPr>
          <w:b/>
        </w:rPr>
        <w:t xml:space="preserve">Dr. &amp; Mrs. Paul </w:t>
      </w:r>
      <w:proofErr w:type="spellStart"/>
      <w:r>
        <w:rPr>
          <w:b/>
        </w:rPr>
        <w:t>Mumma</w:t>
      </w:r>
      <w:proofErr w:type="spellEnd"/>
    </w:p>
    <w:p w14:paraId="237E4286" w14:textId="592A1F7F" w:rsidR="0087610B" w:rsidRDefault="0087610B" w:rsidP="0087610B">
      <w:pPr>
        <w:rPr>
          <w:b/>
        </w:rPr>
      </w:pPr>
      <w:r>
        <w:rPr>
          <w:b/>
        </w:rPr>
        <w:t xml:space="preserve">Donna </w:t>
      </w:r>
      <w:r w:rsidRPr="0087610B">
        <w:rPr>
          <w:b/>
        </w:rPr>
        <w:t>Herron</w:t>
      </w:r>
      <w:r w:rsidR="00025E02">
        <w:rPr>
          <w:b/>
        </w:rPr>
        <w:tab/>
      </w:r>
      <w:r w:rsidR="00025E02">
        <w:rPr>
          <w:b/>
        </w:rPr>
        <w:tab/>
      </w:r>
      <w:r w:rsidR="00025E02">
        <w:rPr>
          <w:b/>
        </w:rPr>
        <w:tab/>
      </w:r>
      <w:r w:rsidR="00025E02">
        <w:rPr>
          <w:b/>
        </w:rPr>
        <w:tab/>
      </w:r>
      <w:r w:rsidR="00025E02">
        <w:rPr>
          <w:b/>
        </w:rPr>
        <w:tab/>
      </w:r>
      <w:r w:rsidR="00025E02">
        <w:rPr>
          <w:b/>
        </w:rPr>
        <w:tab/>
      </w:r>
      <w:r w:rsidR="00025E02">
        <w:rPr>
          <w:b/>
        </w:rPr>
        <w:tab/>
      </w:r>
      <w:r w:rsidR="00025E02">
        <w:rPr>
          <w:b/>
        </w:rPr>
        <w:tab/>
      </w:r>
      <w:r>
        <w:rPr>
          <w:b/>
        </w:rPr>
        <w:t xml:space="preserve">Dr. &amp; Mrs. Paul </w:t>
      </w:r>
      <w:proofErr w:type="spellStart"/>
      <w:r>
        <w:rPr>
          <w:b/>
        </w:rPr>
        <w:t>Mumma</w:t>
      </w:r>
      <w:proofErr w:type="spellEnd"/>
    </w:p>
    <w:p w14:paraId="544BADF6" w14:textId="77421B59" w:rsidR="008C0442" w:rsidRPr="008C0442" w:rsidRDefault="008C0442" w:rsidP="008C0442">
      <w:pPr>
        <w:rPr>
          <w:b/>
        </w:rPr>
      </w:pPr>
      <w:r>
        <w:rPr>
          <w:b/>
        </w:rPr>
        <w:t xml:space="preserve">Clarence &amp; </w:t>
      </w:r>
      <w:proofErr w:type="spellStart"/>
      <w:r>
        <w:rPr>
          <w:b/>
        </w:rPr>
        <w:t>Belva</w:t>
      </w:r>
      <w:proofErr w:type="spellEnd"/>
      <w:r>
        <w:rPr>
          <w:b/>
        </w:rPr>
        <w:t xml:space="preserve"> </w:t>
      </w:r>
      <w:r w:rsidRPr="008C0442">
        <w:rPr>
          <w:b/>
        </w:rPr>
        <w:t>Brock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oug &amp; Kathy Brock</w:t>
      </w:r>
    </w:p>
    <w:p w14:paraId="765DA3AF" w14:textId="2A9F52B8" w:rsidR="008C0442" w:rsidRPr="008C0442" w:rsidRDefault="008C0442" w:rsidP="008C0442">
      <w:pPr>
        <w:rPr>
          <w:b/>
        </w:rPr>
      </w:pPr>
      <w:r>
        <w:rPr>
          <w:b/>
        </w:rPr>
        <w:t xml:space="preserve">Lee and </w:t>
      </w:r>
      <w:proofErr w:type="gramStart"/>
      <w:r>
        <w:rPr>
          <w:b/>
        </w:rPr>
        <w:t>Ila</w:t>
      </w:r>
      <w:proofErr w:type="gramEnd"/>
      <w:r>
        <w:rPr>
          <w:b/>
        </w:rPr>
        <w:t xml:space="preserve"> </w:t>
      </w:r>
      <w:proofErr w:type="spellStart"/>
      <w:r w:rsidRPr="008C0442">
        <w:rPr>
          <w:b/>
        </w:rPr>
        <w:t>Hittle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8C0442">
        <w:rPr>
          <w:b/>
        </w:rPr>
        <w:t>Doug &amp; Kathy Brock</w:t>
      </w:r>
    </w:p>
    <w:p w14:paraId="015D714E" w14:textId="39D63DBE" w:rsidR="008C0442" w:rsidRPr="008C0442" w:rsidRDefault="008C0442" w:rsidP="008C0442">
      <w:pPr>
        <w:rPr>
          <w:b/>
        </w:rPr>
      </w:pPr>
      <w:r>
        <w:rPr>
          <w:b/>
        </w:rPr>
        <w:t xml:space="preserve">Ralph &amp; Laverne </w:t>
      </w:r>
      <w:r w:rsidRPr="008C0442">
        <w:rPr>
          <w:b/>
        </w:rPr>
        <w:t>Mobley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8C0442">
        <w:rPr>
          <w:b/>
        </w:rPr>
        <w:t>Doug &amp; Kathy Brock</w:t>
      </w:r>
    </w:p>
    <w:p w14:paraId="78D07335" w14:textId="22C86447" w:rsidR="008C0442" w:rsidRPr="008C0442" w:rsidRDefault="008C0442" w:rsidP="008C0442">
      <w:pPr>
        <w:rPr>
          <w:b/>
        </w:rPr>
      </w:pPr>
      <w:r w:rsidRPr="008C0442">
        <w:rPr>
          <w:b/>
        </w:rPr>
        <w:t>Sharon "Mimi"</w:t>
      </w:r>
      <w:r w:rsidRPr="008C0442">
        <w:rPr>
          <w:b/>
        </w:rPr>
        <w:tab/>
        <w:t>Wise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8C0442">
        <w:rPr>
          <w:b/>
        </w:rPr>
        <w:t>Doug &amp; Kathy Brock</w:t>
      </w:r>
    </w:p>
    <w:p w14:paraId="6FE0A918" w14:textId="27DA2CEF" w:rsidR="008C0442" w:rsidRPr="008C0442" w:rsidRDefault="008C0442" w:rsidP="008C0442">
      <w:pPr>
        <w:rPr>
          <w:b/>
        </w:rPr>
      </w:pPr>
      <w:r>
        <w:rPr>
          <w:b/>
        </w:rPr>
        <w:t xml:space="preserve">Marion (Friday) &amp; Hazel </w:t>
      </w:r>
      <w:r w:rsidRPr="008C0442">
        <w:rPr>
          <w:b/>
        </w:rPr>
        <w:t>Hatfield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8C0442">
        <w:rPr>
          <w:b/>
        </w:rPr>
        <w:t>Doug &amp; Kathy Brock</w:t>
      </w:r>
    </w:p>
    <w:p w14:paraId="18C3F83B" w14:textId="2F7B2B7D" w:rsidR="008C0442" w:rsidRPr="008C0442" w:rsidRDefault="008C0442" w:rsidP="008C0442">
      <w:pPr>
        <w:rPr>
          <w:b/>
        </w:rPr>
      </w:pPr>
      <w:r w:rsidRPr="008C0442">
        <w:rPr>
          <w:b/>
        </w:rPr>
        <w:t>Donald (Chub) &amp; Gloria</w:t>
      </w:r>
      <w:r w:rsidRPr="008C0442">
        <w:rPr>
          <w:b/>
        </w:rPr>
        <w:tab/>
      </w:r>
      <w:r>
        <w:rPr>
          <w:b/>
        </w:rPr>
        <w:t xml:space="preserve"> </w:t>
      </w:r>
      <w:r w:rsidRPr="008C0442">
        <w:rPr>
          <w:b/>
        </w:rPr>
        <w:t>Baldwin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8C0442">
        <w:rPr>
          <w:b/>
        </w:rPr>
        <w:t>Doug &amp; Kathy Brock</w:t>
      </w:r>
    </w:p>
    <w:p w14:paraId="43D347CF" w14:textId="2004D494" w:rsidR="008C0442" w:rsidRDefault="008C0442" w:rsidP="008C0442">
      <w:pPr>
        <w:rPr>
          <w:b/>
        </w:rPr>
      </w:pPr>
      <w:r>
        <w:rPr>
          <w:b/>
        </w:rPr>
        <w:t xml:space="preserve">Fay </w:t>
      </w:r>
      <w:r w:rsidRPr="008C0442">
        <w:rPr>
          <w:b/>
        </w:rPr>
        <w:t>Starkey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8C0442">
        <w:rPr>
          <w:b/>
        </w:rPr>
        <w:t>Doug &amp; Kathy Brock</w:t>
      </w:r>
    </w:p>
    <w:p w14:paraId="58191620" w14:textId="77777777" w:rsidR="008D5E43" w:rsidRDefault="008D5E43" w:rsidP="00BB53CB">
      <w:pPr>
        <w:rPr>
          <w:b/>
        </w:rPr>
      </w:pPr>
    </w:p>
    <w:p w14:paraId="4D30FB2F" w14:textId="5B671A73" w:rsidR="00BB53CB" w:rsidRPr="00F33321" w:rsidRDefault="00BB53CB" w:rsidP="00595828">
      <w:pPr>
        <w:rPr>
          <w:b/>
        </w:rPr>
      </w:pPr>
    </w:p>
    <w:sectPr w:rsidR="00BB53CB" w:rsidRPr="00F3332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545546" w14:textId="77777777" w:rsidR="009719D8" w:rsidRDefault="009719D8" w:rsidP="006959B0">
      <w:pPr>
        <w:spacing w:after="0" w:line="240" w:lineRule="auto"/>
      </w:pPr>
      <w:r>
        <w:separator/>
      </w:r>
    </w:p>
  </w:endnote>
  <w:endnote w:type="continuationSeparator" w:id="0">
    <w:p w14:paraId="5118B572" w14:textId="77777777" w:rsidR="009719D8" w:rsidRDefault="009719D8" w:rsidP="006959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322019" w14:textId="77777777" w:rsidR="006959B0" w:rsidRDefault="006959B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9F03F8" w14:textId="77777777" w:rsidR="006959B0" w:rsidRDefault="006959B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793C05" w14:textId="77777777" w:rsidR="006959B0" w:rsidRDefault="006959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E0B99B" w14:textId="77777777" w:rsidR="009719D8" w:rsidRDefault="009719D8" w:rsidP="006959B0">
      <w:pPr>
        <w:spacing w:after="0" w:line="240" w:lineRule="auto"/>
      </w:pPr>
      <w:r>
        <w:separator/>
      </w:r>
    </w:p>
  </w:footnote>
  <w:footnote w:type="continuationSeparator" w:id="0">
    <w:p w14:paraId="340F7548" w14:textId="77777777" w:rsidR="009719D8" w:rsidRDefault="009719D8" w:rsidP="006959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9EAE29" w14:textId="77777777" w:rsidR="006959B0" w:rsidRDefault="006959B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3058D3" w14:textId="3EFA3FA5" w:rsidR="006959B0" w:rsidRDefault="006959B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77D2FEF" wp14:editId="292E4A08">
          <wp:simplePos x="0" y="0"/>
          <wp:positionH relativeFrom="column">
            <wp:posOffset>-895350</wp:posOffset>
          </wp:positionH>
          <wp:positionV relativeFrom="paragraph">
            <wp:posOffset>-438150</wp:posOffset>
          </wp:positionV>
          <wp:extent cx="7793990" cy="10039350"/>
          <wp:effectExtent l="0" t="0" r="0" b="0"/>
          <wp:wrapNone/>
          <wp:docPr id="1" name="Picture 1" descr="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h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3990" cy="10039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2AABF2" w14:textId="77777777" w:rsidR="006959B0" w:rsidRDefault="006959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zI2NTE0MjM0tLRU0lEKTi0uzszPAykwrAUAQASEISwAAAA="/>
  </w:docVars>
  <w:rsids>
    <w:rsidRoot w:val="006959B0"/>
    <w:rsid w:val="00025E02"/>
    <w:rsid w:val="00034931"/>
    <w:rsid w:val="000D3F56"/>
    <w:rsid w:val="00100544"/>
    <w:rsid w:val="0014010E"/>
    <w:rsid w:val="001A1FBC"/>
    <w:rsid w:val="001A30D8"/>
    <w:rsid w:val="00202D0D"/>
    <w:rsid w:val="00223523"/>
    <w:rsid w:val="002803A0"/>
    <w:rsid w:val="002B74E3"/>
    <w:rsid w:val="002D1566"/>
    <w:rsid w:val="002F3A16"/>
    <w:rsid w:val="002F6F25"/>
    <w:rsid w:val="00317B88"/>
    <w:rsid w:val="00333866"/>
    <w:rsid w:val="00333DC1"/>
    <w:rsid w:val="0035372A"/>
    <w:rsid w:val="00376C9E"/>
    <w:rsid w:val="0037765A"/>
    <w:rsid w:val="00397FCD"/>
    <w:rsid w:val="00435486"/>
    <w:rsid w:val="00446325"/>
    <w:rsid w:val="00496278"/>
    <w:rsid w:val="004E062F"/>
    <w:rsid w:val="00543300"/>
    <w:rsid w:val="005530EC"/>
    <w:rsid w:val="00595828"/>
    <w:rsid w:val="005A64F0"/>
    <w:rsid w:val="00610236"/>
    <w:rsid w:val="00640131"/>
    <w:rsid w:val="006959B0"/>
    <w:rsid w:val="00696CA1"/>
    <w:rsid w:val="006E0355"/>
    <w:rsid w:val="006F1E9D"/>
    <w:rsid w:val="00720FA7"/>
    <w:rsid w:val="00724F56"/>
    <w:rsid w:val="007300B2"/>
    <w:rsid w:val="0074300F"/>
    <w:rsid w:val="007623B6"/>
    <w:rsid w:val="007F3C67"/>
    <w:rsid w:val="007F7AFD"/>
    <w:rsid w:val="00847863"/>
    <w:rsid w:val="00871CC1"/>
    <w:rsid w:val="0087610B"/>
    <w:rsid w:val="008816E2"/>
    <w:rsid w:val="008B562D"/>
    <w:rsid w:val="008C0442"/>
    <w:rsid w:val="008D5E43"/>
    <w:rsid w:val="008D672F"/>
    <w:rsid w:val="009412EB"/>
    <w:rsid w:val="009719D8"/>
    <w:rsid w:val="009C681F"/>
    <w:rsid w:val="00A62731"/>
    <w:rsid w:val="00A6418F"/>
    <w:rsid w:val="00A76F6D"/>
    <w:rsid w:val="00AB34D3"/>
    <w:rsid w:val="00AF4882"/>
    <w:rsid w:val="00B263F5"/>
    <w:rsid w:val="00B82562"/>
    <w:rsid w:val="00BB53CB"/>
    <w:rsid w:val="00C22FAA"/>
    <w:rsid w:val="00C90327"/>
    <w:rsid w:val="00C92ED3"/>
    <w:rsid w:val="00CC34AF"/>
    <w:rsid w:val="00CE36AF"/>
    <w:rsid w:val="00D0391D"/>
    <w:rsid w:val="00D058C4"/>
    <w:rsid w:val="00D073BE"/>
    <w:rsid w:val="00D63216"/>
    <w:rsid w:val="00D63288"/>
    <w:rsid w:val="00DD0BE7"/>
    <w:rsid w:val="00DD7DA4"/>
    <w:rsid w:val="00E31B30"/>
    <w:rsid w:val="00E53040"/>
    <w:rsid w:val="00EB56E7"/>
    <w:rsid w:val="00EE7F40"/>
    <w:rsid w:val="00F33321"/>
    <w:rsid w:val="00F86954"/>
    <w:rsid w:val="00FD10B8"/>
    <w:rsid w:val="00FF2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7DB93E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5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9B0"/>
  </w:style>
  <w:style w:type="paragraph" w:styleId="Footer">
    <w:name w:val="footer"/>
    <w:basedOn w:val="Normal"/>
    <w:link w:val="FooterChar"/>
    <w:uiPriority w:val="99"/>
    <w:unhideWhenUsed/>
    <w:rsid w:val="00695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9B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5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9B0"/>
  </w:style>
  <w:style w:type="paragraph" w:styleId="Footer">
    <w:name w:val="footer"/>
    <w:basedOn w:val="Normal"/>
    <w:link w:val="FooterChar"/>
    <w:uiPriority w:val="99"/>
    <w:unhideWhenUsed/>
    <w:rsid w:val="00695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9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61</TotalTime>
  <Pages>6</Pages>
  <Words>813</Words>
  <Characters>463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nesis Healthcare System</Company>
  <LinksUpToDate>false</LinksUpToDate>
  <CharactersWithSpaces>5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Bowers</dc:creator>
  <cp:lastModifiedBy>afellabaum</cp:lastModifiedBy>
  <cp:revision>44</cp:revision>
  <dcterms:created xsi:type="dcterms:W3CDTF">2022-10-25T13:26:00Z</dcterms:created>
  <dcterms:modified xsi:type="dcterms:W3CDTF">2022-12-06T19:15:00Z</dcterms:modified>
</cp:coreProperties>
</file>